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9960" w:type="dxa"/>
        <w:tblInd w:w="-215" w:type="dxa"/>
        <w:tblLayout w:type="fixed"/>
        <w:tblLook w:val="0600" w:firstRow="0" w:lastRow="0" w:firstColumn="0" w:lastColumn="0" w:noHBand="1" w:noVBand="1"/>
      </w:tblPr>
      <w:tblGrid>
        <w:gridCol w:w="8010"/>
        <w:gridCol w:w="1950"/>
      </w:tblGrid>
      <w:tr w:rsidR="00704B9A" w14:paraId="4DB78191" w14:textId="77777777">
        <w:tc>
          <w:tcPr>
            <w:tcW w:w="8010" w:type="dxa"/>
            <w:shd w:val="clear" w:color="auto" w:fill="auto"/>
            <w:tcMar>
              <w:top w:w="100" w:type="dxa"/>
              <w:left w:w="100" w:type="dxa"/>
              <w:bottom w:w="100" w:type="dxa"/>
              <w:right w:w="100" w:type="dxa"/>
            </w:tcMar>
          </w:tcPr>
          <w:p w14:paraId="2C9905EA" w14:textId="6920BB77" w:rsidR="00704B9A" w:rsidRDefault="003E6390" w:rsidP="00F311C4">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tc>
        <w:tc>
          <w:tcPr>
            <w:tcW w:w="1950" w:type="dxa"/>
            <w:shd w:val="clear" w:color="auto" w:fill="auto"/>
            <w:tcMar>
              <w:top w:w="100" w:type="dxa"/>
              <w:left w:w="100" w:type="dxa"/>
              <w:bottom w:w="100" w:type="dxa"/>
              <w:right w:w="100" w:type="dxa"/>
            </w:tcMar>
          </w:tcPr>
          <w:p w14:paraId="0584AB97" w14:textId="77777777" w:rsidR="00704B9A" w:rsidRDefault="003E6390">
            <w:pPr>
              <w:widowControl w:val="0"/>
              <w:pBdr>
                <w:top w:val="nil"/>
                <w:left w:val="nil"/>
                <w:bottom w:val="nil"/>
                <w:right w:val="nil"/>
                <w:between w:val="nil"/>
              </w:pBdr>
              <w:spacing w:line="240" w:lineRule="auto"/>
              <w:ind w:right="120"/>
              <w:jc w:val="right"/>
            </w:pPr>
            <w:r>
              <w:rPr>
                <w:noProof/>
              </w:rPr>
              <w:drawing>
                <wp:inline distT="114300" distB="114300" distL="114300" distR="114300" wp14:anchorId="5401E7A7" wp14:editId="6820DB2A">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1100138" cy="1100138"/>
                          </a:xfrm>
                          <a:prstGeom prst="rect">
                            <a:avLst/>
                          </a:prstGeom>
                          <a:ln/>
                        </pic:spPr>
                      </pic:pic>
                    </a:graphicData>
                  </a:graphic>
                </wp:inline>
              </w:drawing>
            </w:r>
          </w:p>
        </w:tc>
      </w:tr>
    </w:tbl>
    <w:p w14:paraId="13F27CFB" w14:textId="228C7DC8" w:rsidR="00704B9A" w:rsidRDefault="009C2E57">
      <w:pPr>
        <w:rPr>
          <w:color w:val="999999"/>
        </w:rPr>
      </w:pPr>
      <w:r>
        <w:rPr>
          <w:i/>
          <w:color w:val="999999"/>
        </w:rPr>
        <w:t>Ashkan Yousefi</w:t>
      </w:r>
    </w:p>
    <w:p w14:paraId="58B172D6" w14:textId="77777777" w:rsidR="00704B9A" w:rsidRDefault="005E1DD0">
      <w:pPr>
        <w:rPr>
          <w:color w:val="999999"/>
        </w:rPr>
      </w:pPr>
      <w:r>
        <w:pict w14:anchorId="4F84D0DE">
          <v:rect id="_x0000_i1025" style="width:0;height:1.5pt" o:hralign="center" o:hrstd="t" o:hr="t" fillcolor="#a0a0a0" stroked="f"/>
        </w:pict>
      </w:r>
    </w:p>
    <w:p w14:paraId="2A8F6ACA" w14:textId="77777777" w:rsidR="00704B9A" w:rsidRDefault="003E6390">
      <w:pPr>
        <w:rPr>
          <w:color w:val="01B3E4"/>
          <w:sz w:val="36"/>
          <w:szCs w:val="36"/>
        </w:rPr>
      </w:pPr>
      <w:r>
        <w:rPr>
          <w:color w:val="01B3E4"/>
          <w:sz w:val="36"/>
          <w:szCs w:val="36"/>
        </w:rPr>
        <w:t>Binary Classifier with Clean/Balanced Data</w:t>
      </w:r>
    </w:p>
    <w:p w14:paraId="5B008233" w14:textId="77777777" w:rsidR="00704B9A" w:rsidRDefault="00704B9A">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10399279" w14:textId="77777777">
        <w:tc>
          <w:tcPr>
            <w:tcW w:w="3630" w:type="dxa"/>
            <w:shd w:val="clear" w:color="auto" w:fill="01B3E4"/>
            <w:tcMar>
              <w:top w:w="100" w:type="dxa"/>
              <w:left w:w="100" w:type="dxa"/>
              <w:bottom w:w="100" w:type="dxa"/>
              <w:right w:w="100" w:type="dxa"/>
            </w:tcMar>
          </w:tcPr>
          <w:p w14:paraId="3D8FCEEC" w14:textId="77777777" w:rsidR="00704B9A" w:rsidRDefault="003E6390">
            <w:pPr>
              <w:widowControl w:val="0"/>
              <w:pBdr>
                <w:top w:val="nil"/>
                <w:left w:val="nil"/>
                <w:bottom w:val="nil"/>
                <w:right w:val="nil"/>
                <w:between w:val="nil"/>
              </w:pBdr>
              <w:spacing w:line="240" w:lineRule="auto"/>
              <w:rPr>
                <w:b/>
                <w:color w:val="FFFFFF"/>
              </w:rPr>
            </w:pPr>
            <w:r>
              <w:rPr>
                <w:b/>
                <w:color w:val="FFFFFF"/>
              </w:rPr>
              <w:t>Train/Test Split</w:t>
            </w:r>
          </w:p>
          <w:p w14:paraId="5101F8E4" w14:textId="77777777" w:rsidR="00704B9A" w:rsidRDefault="003E6390">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53B635C4" w14:textId="157C2D2A" w:rsidR="00704B9A" w:rsidRDefault="009C2E57" w:rsidP="006F0049">
            <w:pPr>
              <w:widowControl w:val="0"/>
              <w:pBdr>
                <w:top w:val="nil"/>
                <w:left w:val="nil"/>
                <w:bottom w:val="nil"/>
                <w:right w:val="nil"/>
                <w:between w:val="nil"/>
              </w:pBdr>
              <w:spacing w:line="240" w:lineRule="auto"/>
              <w:jc w:val="both"/>
              <w:rPr>
                <w:color w:val="999999"/>
              </w:rPr>
            </w:pPr>
            <w:r>
              <w:rPr>
                <w:color w:val="999999"/>
              </w:rPr>
              <w:t xml:space="preserve">I used 271 items as normal images </w:t>
            </w:r>
            <w:r w:rsidR="00E50E09">
              <w:rPr>
                <w:color w:val="999999"/>
              </w:rPr>
              <w:t>and</w:t>
            </w:r>
            <w:r>
              <w:rPr>
                <w:color w:val="999999"/>
              </w:rPr>
              <w:t xml:space="preserve"> 281 items as pneumonia images to be uploaded into the Google ML. I used 30% of the training set for testing</w:t>
            </w:r>
            <w:r w:rsidR="00E50E09">
              <w:rPr>
                <w:color w:val="999999"/>
              </w:rPr>
              <w:t xml:space="preserve"> and the rest for training</w:t>
            </w:r>
          </w:p>
        </w:tc>
      </w:tr>
      <w:tr w:rsidR="00704B9A" w14:paraId="3F0DA0F9" w14:textId="77777777">
        <w:tc>
          <w:tcPr>
            <w:tcW w:w="3630" w:type="dxa"/>
            <w:shd w:val="clear" w:color="auto" w:fill="01B3E4"/>
            <w:tcMar>
              <w:top w:w="100" w:type="dxa"/>
              <w:left w:w="100" w:type="dxa"/>
              <w:bottom w:w="100" w:type="dxa"/>
              <w:right w:w="100" w:type="dxa"/>
            </w:tcMar>
          </w:tcPr>
          <w:p w14:paraId="0BB4DF83" w14:textId="77777777" w:rsidR="00704B9A" w:rsidRDefault="003E6390">
            <w:pPr>
              <w:widowControl w:val="0"/>
              <w:spacing w:line="240" w:lineRule="auto"/>
              <w:rPr>
                <w:b/>
                <w:color w:val="FFFFFF"/>
              </w:rPr>
            </w:pPr>
            <w:r>
              <w:rPr>
                <w:b/>
                <w:color w:val="FFFFFF"/>
              </w:rPr>
              <w:t>Confusion Matrix</w:t>
            </w:r>
          </w:p>
          <w:p w14:paraId="34EF56DE" w14:textId="77777777" w:rsidR="00704B9A" w:rsidRDefault="003E6390">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06E8FBA8" w14:textId="57DD62E6" w:rsidR="00704B9A" w:rsidRDefault="009C2E57" w:rsidP="0061169B">
            <w:pPr>
              <w:widowControl w:val="0"/>
              <w:pBdr>
                <w:top w:val="nil"/>
                <w:left w:val="nil"/>
                <w:bottom w:val="nil"/>
                <w:right w:val="nil"/>
                <w:between w:val="nil"/>
              </w:pBdr>
              <w:spacing w:line="240" w:lineRule="auto"/>
              <w:jc w:val="both"/>
              <w:rPr>
                <w:color w:val="999999"/>
              </w:rPr>
            </w:pPr>
            <w:r>
              <w:rPr>
                <w:color w:val="999999"/>
              </w:rPr>
              <w:t xml:space="preserve">There are two main values in the confusion matrix i.e. precision and recall. </w:t>
            </w:r>
            <w:r w:rsidR="003B075A">
              <w:rPr>
                <w:color w:val="999999"/>
              </w:rPr>
              <w:t>The precision describes how accurately the model can predict and the formulation is calculated as follows:</w:t>
            </w:r>
          </w:p>
          <w:p w14:paraId="6327E5B3" w14:textId="77777777" w:rsidR="00E50E09" w:rsidRDefault="00E50E09">
            <w:pPr>
              <w:widowControl w:val="0"/>
              <w:pBdr>
                <w:top w:val="nil"/>
                <w:left w:val="nil"/>
                <w:bottom w:val="nil"/>
                <w:right w:val="nil"/>
                <w:between w:val="nil"/>
              </w:pBdr>
              <w:spacing w:line="240" w:lineRule="auto"/>
              <w:rPr>
                <w:color w:val="999999"/>
              </w:rPr>
            </w:pPr>
          </w:p>
          <w:p w14:paraId="7659E74E" w14:textId="448501A8" w:rsidR="003B075A" w:rsidRDefault="003B075A">
            <w:pPr>
              <w:widowControl w:val="0"/>
              <w:pBdr>
                <w:top w:val="nil"/>
                <w:left w:val="nil"/>
                <w:bottom w:val="nil"/>
                <w:right w:val="nil"/>
                <w:between w:val="nil"/>
              </w:pBdr>
              <w:spacing w:line="240" w:lineRule="auto"/>
              <w:rPr>
                <w:color w:val="999999"/>
              </w:rPr>
            </w:pPr>
            <w:r>
              <w:rPr>
                <w:color w:val="999999"/>
              </w:rPr>
              <w:t>TP/(TP+</w:t>
            </w:r>
            <w:r w:rsidR="00081E54">
              <w:rPr>
                <w:color w:val="999999"/>
              </w:rPr>
              <w:t>F</w:t>
            </w:r>
            <w:r w:rsidR="00FD1A02">
              <w:rPr>
                <w:color w:val="999999"/>
              </w:rPr>
              <w:t>P</w:t>
            </w:r>
            <w:r w:rsidR="00081E54">
              <w:rPr>
                <w:color w:val="999999"/>
              </w:rPr>
              <w:t>)</w:t>
            </w:r>
            <w:r w:rsidR="00FD1A02">
              <w:rPr>
                <w:color w:val="999999"/>
              </w:rPr>
              <w:t xml:space="preserve"> i.e. TP (True Positive) and FP (False Positive)</w:t>
            </w:r>
            <w:r w:rsidR="00081E54">
              <w:rPr>
                <w:color w:val="999999"/>
              </w:rPr>
              <w:t xml:space="preserve"> </w:t>
            </w:r>
          </w:p>
          <w:p w14:paraId="31825CDD" w14:textId="77777777" w:rsidR="00FD1A02" w:rsidRDefault="00FD1A02">
            <w:pPr>
              <w:widowControl w:val="0"/>
              <w:pBdr>
                <w:top w:val="nil"/>
                <w:left w:val="nil"/>
                <w:bottom w:val="nil"/>
                <w:right w:val="nil"/>
                <w:between w:val="nil"/>
              </w:pBdr>
              <w:spacing w:line="240" w:lineRule="auto"/>
              <w:rPr>
                <w:color w:val="999999"/>
              </w:rPr>
            </w:pPr>
          </w:p>
          <w:p w14:paraId="4F554D5E" w14:textId="5C8E36D8" w:rsidR="00081E54" w:rsidRDefault="00081E54">
            <w:pPr>
              <w:widowControl w:val="0"/>
              <w:pBdr>
                <w:top w:val="nil"/>
                <w:left w:val="nil"/>
                <w:bottom w:val="nil"/>
                <w:right w:val="nil"/>
                <w:between w:val="nil"/>
              </w:pBdr>
              <w:spacing w:line="240" w:lineRule="auto"/>
              <w:rPr>
                <w:color w:val="999999"/>
              </w:rPr>
            </w:pPr>
            <w:r>
              <w:rPr>
                <w:color w:val="999999"/>
              </w:rPr>
              <w:t xml:space="preserve">The recall is calculated as the correct number of identified items to the total number of items </w:t>
            </w:r>
            <w:r w:rsidR="00A66913">
              <w:rPr>
                <w:color w:val="999999"/>
              </w:rPr>
              <w:t>analyzed and the formulation will be as follows:</w:t>
            </w:r>
          </w:p>
          <w:p w14:paraId="0A51A58C" w14:textId="0CA3DD32" w:rsidR="00FD1A02" w:rsidRDefault="00FD1A02">
            <w:pPr>
              <w:widowControl w:val="0"/>
              <w:pBdr>
                <w:top w:val="nil"/>
                <w:left w:val="nil"/>
                <w:bottom w:val="nil"/>
                <w:right w:val="nil"/>
                <w:between w:val="nil"/>
              </w:pBdr>
              <w:spacing w:line="240" w:lineRule="auto"/>
              <w:rPr>
                <w:color w:val="999999"/>
              </w:rPr>
            </w:pPr>
            <w:r>
              <w:rPr>
                <w:color w:val="999999"/>
              </w:rPr>
              <w:t xml:space="preserve">TP/(TP+FN) </w:t>
            </w:r>
          </w:p>
          <w:p w14:paraId="1DFDA6D4" w14:textId="77777777" w:rsidR="00FD1A02" w:rsidRDefault="00FD1A02">
            <w:pPr>
              <w:widowControl w:val="0"/>
              <w:pBdr>
                <w:top w:val="nil"/>
                <w:left w:val="nil"/>
                <w:bottom w:val="nil"/>
                <w:right w:val="nil"/>
                <w:between w:val="nil"/>
              </w:pBdr>
              <w:spacing w:line="240" w:lineRule="auto"/>
              <w:rPr>
                <w:color w:val="999999"/>
              </w:rPr>
            </w:pPr>
            <w:r>
              <w:rPr>
                <w:noProof/>
              </w:rPr>
              <w:drawing>
                <wp:inline distT="0" distB="0" distL="0" distR="0" wp14:anchorId="194D0AC1" wp14:editId="3BA248DC">
                  <wp:extent cx="3511550" cy="2122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11550" cy="2122805"/>
                          </a:xfrm>
                          <a:prstGeom prst="rect">
                            <a:avLst/>
                          </a:prstGeom>
                        </pic:spPr>
                      </pic:pic>
                    </a:graphicData>
                  </a:graphic>
                </wp:inline>
              </w:drawing>
            </w:r>
          </w:p>
          <w:p w14:paraId="418136C5" w14:textId="77777777" w:rsidR="00FD1A02" w:rsidRDefault="00FD1A02">
            <w:pPr>
              <w:widowControl w:val="0"/>
              <w:pBdr>
                <w:top w:val="nil"/>
                <w:left w:val="nil"/>
                <w:bottom w:val="nil"/>
                <w:right w:val="nil"/>
                <w:between w:val="nil"/>
              </w:pBdr>
              <w:spacing w:line="240" w:lineRule="auto"/>
              <w:rPr>
                <w:color w:val="999999"/>
              </w:rPr>
            </w:pPr>
          </w:p>
          <w:p w14:paraId="5E45EEF9" w14:textId="63F74707" w:rsidR="00FD1A02" w:rsidRDefault="00F311C4">
            <w:pPr>
              <w:widowControl w:val="0"/>
              <w:pBdr>
                <w:top w:val="nil"/>
                <w:left w:val="nil"/>
                <w:bottom w:val="nil"/>
                <w:right w:val="nil"/>
                <w:between w:val="nil"/>
              </w:pBdr>
              <w:spacing w:line="240" w:lineRule="auto"/>
              <w:rPr>
                <w:color w:val="999999"/>
              </w:rPr>
            </w:pPr>
            <w:r>
              <w:rPr>
                <w:color w:val="999999"/>
              </w:rPr>
              <w:t>Normal case:</w:t>
            </w:r>
          </w:p>
          <w:p w14:paraId="206CB9B4" w14:textId="77777777" w:rsidR="00F311C4" w:rsidRDefault="00F311C4">
            <w:pPr>
              <w:widowControl w:val="0"/>
              <w:pBdr>
                <w:top w:val="nil"/>
                <w:left w:val="nil"/>
                <w:bottom w:val="nil"/>
                <w:right w:val="nil"/>
                <w:between w:val="nil"/>
              </w:pBdr>
              <w:spacing w:line="240" w:lineRule="auto"/>
              <w:rPr>
                <w:color w:val="999999"/>
              </w:rPr>
            </w:pPr>
          </w:p>
          <w:p w14:paraId="30B0F4CD" w14:textId="06879B2E" w:rsidR="00FD1A02" w:rsidRDefault="00FD1A02">
            <w:pPr>
              <w:widowControl w:val="0"/>
              <w:pBdr>
                <w:top w:val="nil"/>
                <w:left w:val="nil"/>
                <w:bottom w:val="nil"/>
                <w:right w:val="nil"/>
                <w:between w:val="nil"/>
              </w:pBdr>
              <w:spacing w:line="240" w:lineRule="auto"/>
              <w:rPr>
                <w:color w:val="999999"/>
              </w:rPr>
            </w:pPr>
            <w:r>
              <w:rPr>
                <w:color w:val="999999"/>
              </w:rPr>
              <w:t>Precision = 100/(100+0) = 1</w:t>
            </w:r>
            <w:r w:rsidR="00F311C4">
              <w:rPr>
                <w:color w:val="999999"/>
              </w:rPr>
              <w:t>00%</w:t>
            </w:r>
          </w:p>
          <w:p w14:paraId="59ED539A" w14:textId="0569807D" w:rsidR="00FD1A02" w:rsidRDefault="00FD1A02">
            <w:pPr>
              <w:widowControl w:val="0"/>
              <w:pBdr>
                <w:top w:val="nil"/>
                <w:left w:val="nil"/>
                <w:bottom w:val="nil"/>
                <w:right w:val="nil"/>
                <w:between w:val="nil"/>
              </w:pBdr>
              <w:spacing w:line="240" w:lineRule="auto"/>
              <w:rPr>
                <w:color w:val="999999"/>
              </w:rPr>
            </w:pPr>
            <w:r>
              <w:rPr>
                <w:color w:val="999999"/>
              </w:rPr>
              <w:t xml:space="preserve">Recall = 100 / (100 + </w:t>
            </w:r>
            <w:r w:rsidR="00F311C4">
              <w:rPr>
                <w:color w:val="999999"/>
              </w:rPr>
              <w:t>4) = 96.1%</w:t>
            </w:r>
          </w:p>
          <w:p w14:paraId="3B72ED2A" w14:textId="43012F1C" w:rsidR="00E50E09" w:rsidRDefault="00E50E09">
            <w:pPr>
              <w:widowControl w:val="0"/>
              <w:pBdr>
                <w:top w:val="nil"/>
                <w:left w:val="nil"/>
                <w:bottom w:val="nil"/>
                <w:right w:val="nil"/>
                <w:between w:val="nil"/>
              </w:pBdr>
              <w:spacing w:line="240" w:lineRule="auto"/>
              <w:rPr>
                <w:color w:val="999999"/>
              </w:rPr>
            </w:pPr>
          </w:p>
          <w:p w14:paraId="2B85EF61" w14:textId="4001C8D4" w:rsidR="00F311C4" w:rsidRDefault="00E50E09" w:rsidP="00E50E09">
            <w:pPr>
              <w:widowControl w:val="0"/>
              <w:pBdr>
                <w:top w:val="nil"/>
                <w:left w:val="nil"/>
                <w:bottom w:val="nil"/>
                <w:right w:val="nil"/>
                <w:between w:val="nil"/>
              </w:pBdr>
              <w:spacing w:line="240" w:lineRule="auto"/>
              <w:jc w:val="both"/>
              <w:rPr>
                <w:color w:val="999999"/>
              </w:rPr>
            </w:pPr>
            <w:r>
              <w:rPr>
                <w:color w:val="999999"/>
              </w:rPr>
              <w:t xml:space="preserve">The confusion matrix has four major cells. The items in </w:t>
            </w:r>
            <w:r>
              <w:rPr>
                <w:color w:val="999999"/>
              </w:rPr>
              <w:lastRenderedPageBreak/>
              <w:t xml:space="preserve">the left side of the matrix is the actual label and the items located in the upper part of the matrix is the predicted values for the labels. For example, 100% of the normal cases are predicted correctly by the model. However, in the case of pneumonia 4% of the pneumonia cases predicted as normal. </w:t>
            </w:r>
          </w:p>
          <w:p w14:paraId="61EBFEF9" w14:textId="1F82316D" w:rsidR="00F311C4" w:rsidRDefault="00F311C4">
            <w:pPr>
              <w:widowControl w:val="0"/>
              <w:pBdr>
                <w:top w:val="nil"/>
                <w:left w:val="nil"/>
                <w:bottom w:val="nil"/>
                <w:right w:val="nil"/>
                <w:between w:val="nil"/>
              </w:pBdr>
              <w:spacing w:line="240" w:lineRule="auto"/>
              <w:rPr>
                <w:color w:val="999999"/>
              </w:rPr>
            </w:pPr>
          </w:p>
          <w:p w14:paraId="60AEF637" w14:textId="77777777" w:rsidR="00E50E09" w:rsidRDefault="00E50E09">
            <w:pPr>
              <w:widowControl w:val="0"/>
              <w:pBdr>
                <w:top w:val="nil"/>
                <w:left w:val="nil"/>
                <w:bottom w:val="nil"/>
                <w:right w:val="nil"/>
                <w:between w:val="nil"/>
              </w:pBdr>
              <w:spacing w:line="240" w:lineRule="auto"/>
              <w:rPr>
                <w:color w:val="999999"/>
              </w:rPr>
            </w:pPr>
          </w:p>
          <w:p w14:paraId="4AB614E6" w14:textId="77777777" w:rsidR="00F311C4" w:rsidRDefault="00F311C4">
            <w:pPr>
              <w:widowControl w:val="0"/>
              <w:pBdr>
                <w:top w:val="nil"/>
                <w:left w:val="nil"/>
                <w:bottom w:val="nil"/>
                <w:right w:val="nil"/>
                <w:between w:val="nil"/>
              </w:pBdr>
              <w:spacing w:line="240" w:lineRule="auto"/>
              <w:rPr>
                <w:color w:val="999999"/>
              </w:rPr>
            </w:pPr>
            <w:r>
              <w:rPr>
                <w:color w:val="999999"/>
              </w:rPr>
              <w:t>Pneumonia</w:t>
            </w:r>
          </w:p>
          <w:p w14:paraId="05AF96FA" w14:textId="77777777" w:rsidR="00F311C4" w:rsidRDefault="00F311C4">
            <w:pPr>
              <w:widowControl w:val="0"/>
              <w:pBdr>
                <w:top w:val="nil"/>
                <w:left w:val="nil"/>
                <w:bottom w:val="nil"/>
                <w:right w:val="nil"/>
                <w:between w:val="nil"/>
              </w:pBdr>
              <w:spacing w:line="240" w:lineRule="auto"/>
              <w:rPr>
                <w:color w:val="999999"/>
              </w:rPr>
            </w:pPr>
          </w:p>
          <w:p w14:paraId="1D39297A" w14:textId="3DCF20EB" w:rsidR="00F311C4" w:rsidRDefault="00F311C4">
            <w:pPr>
              <w:widowControl w:val="0"/>
              <w:pBdr>
                <w:top w:val="nil"/>
                <w:left w:val="nil"/>
                <w:bottom w:val="nil"/>
                <w:right w:val="nil"/>
                <w:between w:val="nil"/>
              </w:pBdr>
              <w:spacing w:line="240" w:lineRule="auto"/>
              <w:rPr>
                <w:color w:val="999999"/>
              </w:rPr>
            </w:pPr>
            <w:r>
              <w:rPr>
                <w:color w:val="999999"/>
              </w:rPr>
              <w:t>Precision: 96/(96+4) = 96%</w:t>
            </w:r>
          </w:p>
          <w:p w14:paraId="65710382" w14:textId="3BA08D42" w:rsidR="002F1151" w:rsidRDefault="00F311C4">
            <w:pPr>
              <w:widowControl w:val="0"/>
              <w:pBdr>
                <w:top w:val="nil"/>
                <w:left w:val="nil"/>
                <w:bottom w:val="nil"/>
                <w:right w:val="nil"/>
                <w:between w:val="nil"/>
              </w:pBdr>
              <w:spacing w:line="240" w:lineRule="auto"/>
              <w:rPr>
                <w:color w:val="999999"/>
              </w:rPr>
            </w:pPr>
            <w:r>
              <w:rPr>
                <w:color w:val="999999"/>
              </w:rPr>
              <w:t>Recall : 96/(96+0)=100%</w:t>
            </w:r>
          </w:p>
          <w:p w14:paraId="1D0630F2" w14:textId="77777777" w:rsidR="0061169B" w:rsidRPr="0061169B" w:rsidRDefault="0061169B">
            <w:pPr>
              <w:widowControl w:val="0"/>
              <w:pBdr>
                <w:top w:val="nil"/>
                <w:left w:val="nil"/>
                <w:bottom w:val="nil"/>
                <w:right w:val="nil"/>
                <w:between w:val="nil"/>
              </w:pBdr>
              <w:spacing w:line="240" w:lineRule="auto"/>
            </w:pPr>
          </w:p>
          <w:p w14:paraId="1BD6004C" w14:textId="77777777" w:rsidR="0061169B" w:rsidRDefault="0061169B">
            <w:pPr>
              <w:widowControl w:val="0"/>
              <w:pBdr>
                <w:top w:val="nil"/>
                <w:left w:val="nil"/>
                <w:bottom w:val="nil"/>
                <w:right w:val="nil"/>
                <w:between w:val="nil"/>
              </w:pBdr>
              <w:spacing w:line="240" w:lineRule="auto"/>
            </w:pPr>
            <w:r w:rsidRPr="0061169B">
              <w:t xml:space="preserve">What is the true positive rate for the “pneumonia” class? </w:t>
            </w:r>
          </w:p>
          <w:p w14:paraId="5EB0BF21" w14:textId="77777777" w:rsidR="0061169B" w:rsidRDefault="0061169B">
            <w:pPr>
              <w:widowControl w:val="0"/>
              <w:pBdr>
                <w:top w:val="nil"/>
                <w:left w:val="nil"/>
                <w:bottom w:val="nil"/>
                <w:right w:val="nil"/>
                <w:between w:val="nil"/>
              </w:pBdr>
              <w:spacing w:line="240" w:lineRule="auto"/>
            </w:pPr>
          </w:p>
          <w:p w14:paraId="6D9F34E4" w14:textId="06A35B3C" w:rsidR="0061169B" w:rsidRPr="0061169B" w:rsidRDefault="0061169B" w:rsidP="0061169B">
            <w:pPr>
              <w:widowControl w:val="0"/>
              <w:pBdr>
                <w:top w:val="nil"/>
                <w:left w:val="nil"/>
                <w:bottom w:val="nil"/>
                <w:right w:val="nil"/>
                <w:between w:val="nil"/>
              </w:pBdr>
              <w:spacing w:line="240" w:lineRule="auto"/>
              <w:jc w:val="both"/>
              <w:rPr>
                <w:color w:val="999999"/>
              </w:rPr>
            </w:pPr>
            <w:r w:rsidRPr="0061169B">
              <w:rPr>
                <w:color w:val="999999"/>
              </w:rPr>
              <w:t xml:space="preserve">The true positive rate for the pneumonia case is 96% </w:t>
            </w:r>
          </w:p>
          <w:p w14:paraId="5E7E6B20" w14:textId="77777777" w:rsidR="0061169B" w:rsidRDefault="0061169B">
            <w:pPr>
              <w:widowControl w:val="0"/>
              <w:pBdr>
                <w:top w:val="nil"/>
                <w:left w:val="nil"/>
                <w:bottom w:val="nil"/>
                <w:right w:val="nil"/>
                <w:between w:val="nil"/>
              </w:pBdr>
              <w:spacing w:line="240" w:lineRule="auto"/>
            </w:pPr>
          </w:p>
          <w:p w14:paraId="69D67FF2" w14:textId="77777777" w:rsidR="0061169B" w:rsidRDefault="0061169B">
            <w:pPr>
              <w:widowControl w:val="0"/>
              <w:pBdr>
                <w:top w:val="nil"/>
                <w:left w:val="nil"/>
                <w:bottom w:val="nil"/>
                <w:right w:val="nil"/>
                <w:between w:val="nil"/>
              </w:pBdr>
              <w:spacing w:line="240" w:lineRule="auto"/>
            </w:pPr>
          </w:p>
          <w:p w14:paraId="5E2640D1" w14:textId="77777777" w:rsidR="0061169B" w:rsidRDefault="0061169B">
            <w:pPr>
              <w:widowControl w:val="0"/>
              <w:pBdr>
                <w:top w:val="nil"/>
                <w:left w:val="nil"/>
                <w:bottom w:val="nil"/>
                <w:right w:val="nil"/>
                <w:between w:val="nil"/>
              </w:pBdr>
              <w:spacing w:line="240" w:lineRule="auto"/>
            </w:pPr>
            <w:r w:rsidRPr="0061169B">
              <w:t>What is the false positive rate for the “normal” class?</w:t>
            </w:r>
          </w:p>
          <w:p w14:paraId="75EDC12F" w14:textId="77777777" w:rsidR="0061169B" w:rsidRDefault="0061169B">
            <w:pPr>
              <w:widowControl w:val="0"/>
              <w:pBdr>
                <w:top w:val="nil"/>
                <w:left w:val="nil"/>
                <w:bottom w:val="nil"/>
                <w:right w:val="nil"/>
                <w:between w:val="nil"/>
              </w:pBdr>
              <w:spacing w:line="240" w:lineRule="auto"/>
            </w:pPr>
          </w:p>
          <w:p w14:paraId="22C8E367" w14:textId="77777777" w:rsidR="0061169B" w:rsidRDefault="0061169B" w:rsidP="0061169B">
            <w:pPr>
              <w:widowControl w:val="0"/>
              <w:pBdr>
                <w:top w:val="nil"/>
                <w:left w:val="nil"/>
                <w:bottom w:val="nil"/>
                <w:right w:val="nil"/>
                <w:between w:val="nil"/>
              </w:pBdr>
              <w:spacing w:line="240" w:lineRule="auto"/>
              <w:jc w:val="both"/>
              <w:rPr>
                <w:color w:val="999999"/>
              </w:rPr>
            </w:pPr>
            <w:r w:rsidRPr="0061169B">
              <w:rPr>
                <w:color w:val="999999"/>
              </w:rPr>
              <w:t>The false positive rate for the normal case is 0%</w:t>
            </w:r>
          </w:p>
          <w:p w14:paraId="5CE457EA" w14:textId="0FC8ADE7" w:rsidR="0061169B" w:rsidRDefault="0061169B" w:rsidP="0061169B">
            <w:pPr>
              <w:widowControl w:val="0"/>
              <w:pBdr>
                <w:top w:val="nil"/>
                <w:left w:val="nil"/>
                <w:bottom w:val="nil"/>
                <w:right w:val="nil"/>
                <w:between w:val="nil"/>
              </w:pBdr>
              <w:spacing w:line="240" w:lineRule="auto"/>
              <w:jc w:val="both"/>
              <w:rPr>
                <w:color w:val="999999"/>
              </w:rPr>
            </w:pPr>
          </w:p>
        </w:tc>
      </w:tr>
      <w:tr w:rsidR="00704B9A" w14:paraId="6A496F6F" w14:textId="77777777">
        <w:tc>
          <w:tcPr>
            <w:tcW w:w="3630" w:type="dxa"/>
            <w:shd w:val="clear" w:color="auto" w:fill="01B3E4"/>
            <w:tcMar>
              <w:top w:w="100" w:type="dxa"/>
              <w:left w:w="100" w:type="dxa"/>
              <w:bottom w:w="100" w:type="dxa"/>
              <w:right w:w="100" w:type="dxa"/>
            </w:tcMar>
          </w:tcPr>
          <w:p w14:paraId="08E538B1" w14:textId="77777777" w:rsidR="00704B9A" w:rsidRDefault="003E6390">
            <w:pPr>
              <w:widowControl w:val="0"/>
              <w:spacing w:line="240" w:lineRule="auto"/>
              <w:rPr>
                <w:b/>
                <w:color w:val="FFFFFF"/>
              </w:rPr>
            </w:pPr>
            <w:r>
              <w:rPr>
                <w:b/>
                <w:color w:val="FFFFFF"/>
              </w:rPr>
              <w:lastRenderedPageBreak/>
              <w:t>Precision and Recall</w:t>
            </w:r>
          </w:p>
          <w:p w14:paraId="5CBC95AC" w14:textId="77777777" w:rsidR="00704B9A" w:rsidRDefault="003E6390">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62A25A95" w14:textId="725C4C2F" w:rsidR="00704B9A" w:rsidRDefault="002F1151" w:rsidP="0061169B">
            <w:pPr>
              <w:widowControl w:val="0"/>
              <w:pBdr>
                <w:top w:val="nil"/>
                <w:left w:val="nil"/>
                <w:bottom w:val="nil"/>
                <w:right w:val="nil"/>
                <w:between w:val="nil"/>
              </w:pBdr>
              <w:spacing w:line="240" w:lineRule="auto"/>
              <w:jc w:val="both"/>
              <w:rPr>
                <w:color w:val="999999"/>
              </w:rPr>
            </w:pPr>
            <w:r>
              <w:rPr>
                <w:color w:val="999999"/>
              </w:rPr>
              <w:t xml:space="preserve">Precision means how accurate the model can identify the normal cases and the cases for pneumonia in the current project. </w:t>
            </w:r>
          </w:p>
          <w:p w14:paraId="59E399CA" w14:textId="77777777" w:rsidR="00885398" w:rsidRDefault="00885398" w:rsidP="0061169B">
            <w:pPr>
              <w:widowControl w:val="0"/>
              <w:pBdr>
                <w:top w:val="nil"/>
                <w:left w:val="nil"/>
                <w:bottom w:val="nil"/>
                <w:right w:val="nil"/>
                <w:between w:val="nil"/>
              </w:pBdr>
              <w:spacing w:line="240" w:lineRule="auto"/>
              <w:jc w:val="both"/>
              <w:rPr>
                <w:color w:val="999999"/>
              </w:rPr>
            </w:pPr>
          </w:p>
          <w:p w14:paraId="61A9CB36" w14:textId="4423D819" w:rsidR="0061169B" w:rsidRDefault="0061169B" w:rsidP="0061169B">
            <w:pPr>
              <w:widowControl w:val="0"/>
              <w:pBdr>
                <w:top w:val="nil"/>
                <w:left w:val="nil"/>
                <w:bottom w:val="nil"/>
                <w:right w:val="nil"/>
                <w:between w:val="nil"/>
              </w:pBdr>
              <w:spacing w:line="240" w:lineRule="auto"/>
              <w:jc w:val="both"/>
              <w:rPr>
                <w:color w:val="999999"/>
              </w:rPr>
            </w:pPr>
            <w:r>
              <w:rPr>
                <w:color w:val="999999"/>
              </w:rPr>
              <w:t xml:space="preserve">In the other words, </w:t>
            </w:r>
            <w:r w:rsidR="00885398">
              <w:rPr>
                <w:color w:val="999999"/>
              </w:rPr>
              <w:t>out of the determined cases for pneumonia how accurate the system can predict the pneumonia cases.</w:t>
            </w:r>
          </w:p>
          <w:p w14:paraId="4AFA6B5B" w14:textId="77777777" w:rsidR="0061169B" w:rsidRDefault="0061169B" w:rsidP="0061169B">
            <w:pPr>
              <w:widowControl w:val="0"/>
              <w:pBdr>
                <w:top w:val="nil"/>
                <w:left w:val="nil"/>
                <w:bottom w:val="nil"/>
                <w:right w:val="nil"/>
                <w:between w:val="nil"/>
              </w:pBdr>
              <w:spacing w:line="240" w:lineRule="auto"/>
              <w:jc w:val="both"/>
              <w:rPr>
                <w:color w:val="999999"/>
              </w:rPr>
            </w:pPr>
          </w:p>
          <w:p w14:paraId="562F130E" w14:textId="3F5671E6" w:rsidR="002F1151" w:rsidRDefault="002F1151" w:rsidP="0061169B">
            <w:pPr>
              <w:widowControl w:val="0"/>
              <w:pBdr>
                <w:top w:val="nil"/>
                <w:left w:val="nil"/>
                <w:bottom w:val="nil"/>
                <w:right w:val="nil"/>
                <w:between w:val="nil"/>
              </w:pBdr>
              <w:spacing w:line="240" w:lineRule="auto"/>
              <w:jc w:val="both"/>
              <w:rPr>
                <w:color w:val="999999"/>
              </w:rPr>
            </w:pPr>
            <w:r>
              <w:rPr>
                <w:color w:val="999999"/>
              </w:rPr>
              <w:t xml:space="preserve">Recall means </w:t>
            </w:r>
            <w:r w:rsidR="0061169B">
              <w:rPr>
                <w:color w:val="999999"/>
              </w:rPr>
              <w:t xml:space="preserve">how many of the actual cases with pneumonia is actually identified by the system </w:t>
            </w:r>
            <w:r w:rsidR="00885398">
              <w:rPr>
                <w:color w:val="999999"/>
              </w:rPr>
              <w:t>out of all the samples.</w:t>
            </w:r>
          </w:p>
          <w:p w14:paraId="43756904" w14:textId="77777777" w:rsidR="002F1151" w:rsidRDefault="002F1151">
            <w:pPr>
              <w:widowControl w:val="0"/>
              <w:pBdr>
                <w:top w:val="nil"/>
                <w:left w:val="nil"/>
                <w:bottom w:val="nil"/>
                <w:right w:val="nil"/>
                <w:between w:val="nil"/>
              </w:pBdr>
              <w:spacing w:line="240" w:lineRule="auto"/>
              <w:rPr>
                <w:color w:val="999999"/>
              </w:rPr>
            </w:pPr>
          </w:p>
          <w:p w14:paraId="283F7DC7"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Normal case:</w:t>
            </w:r>
          </w:p>
          <w:p w14:paraId="26C913B6" w14:textId="77777777" w:rsidR="002F1151" w:rsidRDefault="002F1151" w:rsidP="002F1151">
            <w:pPr>
              <w:widowControl w:val="0"/>
              <w:pBdr>
                <w:top w:val="nil"/>
                <w:left w:val="nil"/>
                <w:bottom w:val="nil"/>
                <w:right w:val="nil"/>
                <w:between w:val="nil"/>
              </w:pBdr>
              <w:spacing w:line="240" w:lineRule="auto"/>
              <w:rPr>
                <w:color w:val="999999"/>
              </w:rPr>
            </w:pPr>
          </w:p>
          <w:p w14:paraId="0B05ED7C"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Precision = 100/(100+0) = 100%</w:t>
            </w:r>
          </w:p>
          <w:p w14:paraId="7D7462A5"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Recall = 100 / (100 + 4) = 96.1%</w:t>
            </w:r>
          </w:p>
          <w:p w14:paraId="194F4186" w14:textId="77777777" w:rsidR="002F1151" w:rsidRDefault="002F1151">
            <w:pPr>
              <w:widowControl w:val="0"/>
              <w:pBdr>
                <w:top w:val="nil"/>
                <w:left w:val="nil"/>
                <w:bottom w:val="nil"/>
                <w:right w:val="nil"/>
                <w:between w:val="nil"/>
              </w:pBdr>
              <w:spacing w:line="240" w:lineRule="auto"/>
              <w:rPr>
                <w:color w:val="999999"/>
              </w:rPr>
            </w:pPr>
          </w:p>
          <w:p w14:paraId="7C86C3AB"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Pneumonia</w:t>
            </w:r>
          </w:p>
          <w:p w14:paraId="590D6377" w14:textId="77777777" w:rsidR="002F1151" w:rsidRDefault="002F1151" w:rsidP="002F1151">
            <w:pPr>
              <w:widowControl w:val="0"/>
              <w:pBdr>
                <w:top w:val="nil"/>
                <w:left w:val="nil"/>
                <w:bottom w:val="nil"/>
                <w:right w:val="nil"/>
                <w:between w:val="nil"/>
              </w:pBdr>
              <w:spacing w:line="240" w:lineRule="auto"/>
              <w:rPr>
                <w:color w:val="999999"/>
              </w:rPr>
            </w:pPr>
          </w:p>
          <w:p w14:paraId="71ADBF3E"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Precision: 96/(96+4) = 96%</w:t>
            </w:r>
          </w:p>
          <w:p w14:paraId="318EA6C2"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Recall : 96/(96+0)=100%</w:t>
            </w:r>
          </w:p>
          <w:p w14:paraId="49C6CA3D" w14:textId="74F94169" w:rsidR="002F1151" w:rsidRDefault="002F1151">
            <w:pPr>
              <w:widowControl w:val="0"/>
              <w:pBdr>
                <w:top w:val="nil"/>
                <w:left w:val="nil"/>
                <w:bottom w:val="nil"/>
                <w:right w:val="nil"/>
                <w:between w:val="nil"/>
              </w:pBdr>
              <w:spacing w:line="240" w:lineRule="auto"/>
              <w:rPr>
                <w:color w:val="999999"/>
              </w:rPr>
            </w:pPr>
          </w:p>
        </w:tc>
      </w:tr>
      <w:tr w:rsidR="00704B9A" w14:paraId="4148FCB6" w14:textId="77777777">
        <w:tc>
          <w:tcPr>
            <w:tcW w:w="3630" w:type="dxa"/>
            <w:shd w:val="clear" w:color="auto" w:fill="01B3E4"/>
            <w:tcMar>
              <w:top w:w="100" w:type="dxa"/>
              <w:left w:w="100" w:type="dxa"/>
              <w:bottom w:w="100" w:type="dxa"/>
              <w:right w:w="100" w:type="dxa"/>
            </w:tcMar>
          </w:tcPr>
          <w:p w14:paraId="1E44D708" w14:textId="77777777" w:rsidR="00704B9A" w:rsidRDefault="003E6390">
            <w:pPr>
              <w:widowControl w:val="0"/>
              <w:spacing w:line="240" w:lineRule="auto"/>
              <w:rPr>
                <w:b/>
                <w:color w:val="FFFFFF"/>
              </w:rPr>
            </w:pPr>
            <w:r>
              <w:rPr>
                <w:b/>
                <w:color w:val="FFFFFF"/>
              </w:rPr>
              <w:t>Score Threshold</w:t>
            </w:r>
          </w:p>
          <w:p w14:paraId="51FA225A" w14:textId="77777777" w:rsidR="00704B9A" w:rsidRDefault="003E6390">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404A560" w14:textId="1BDBB0DF" w:rsidR="00704B9A" w:rsidRDefault="002F1151">
            <w:pPr>
              <w:widowControl w:val="0"/>
              <w:pBdr>
                <w:top w:val="nil"/>
                <w:left w:val="nil"/>
                <w:bottom w:val="nil"/>
                <w:right w:val="nil"/>
                <w:between w:val="nil"/>
              </w:pBdr>
              <w:spacing w:line="240" w:lineRule="auto"/>
              <w:rPr>
                <w:color w:val="999999"/>
              </w:rPr>
            </w:pPr>
            <w:r>
              <w:rPr>
                <w:color w:val="999999"/>
              </w:rPr>
              <w:t>When we increase the threshold the precision level increases but the recall level goes down. I have compared two cases for the precision and the recall with confidence level of 0.65 and the confidence level of 0.14</w:t>
            </w:r>
          </w:p>
        </w:tc>
      </w:tr>
    </w:tbl>
    <w:p w14:paraId="2813ABBC" w14:textId="77777777" w:rsidR="00704B9A" w:rsidRDefault="00704B9A">
      <w:pPr>
        <w:rPr>
          <w:color w:val="999999"/>
        </w:rPr>
      </w:pPr>
    </w:p>
    <w:p w14:paraId="1D323391" w14:textId="77777777" w:rsidR="00704B9A" w:rsidRDefault="00704B9A">
      <w:pPr>
        <w:rPr>
          <w:color w:val="999999"/>
        </w:rPr>
      </w:pPr>
    </w:p>
    <w:p w14:paraId="29F10EC7" w14:textId="77777777" w:rsidR="00704B9A" w:rsidRDefault="00704B9A">
      <w:pPr>
        <w:rPr>
          <w:color w:val="999999"/>
        </w:rPr>
      </w:pPr>
    </w:p>
    <w:p w14:paraId="1FD0BE9D" w14:textId="77777777" w:rsidR="00704B9A" w:rsidRDefault="00704B9A">
      <w:pPr>
        <w:rPr>
          <w:color w:val="999999"/>
        </w:rPr>
      </w:pPr>
    </w:p>
    <w:p w14:paraId="262D4A1B" w14:textId="77777777" w:rsidR="00704B9A" w:rsidRDefault="00704B9A">
      <w:pPr>
        <w:rPr>
          <w:color w:val="999999"/>
        </w:rPr>
      </w:pPr>
    </w:p>
    <w:p w14:paraId="3280A2B6" w14:textId="77777777" w:rsidR="00704B9A" w:rsidRDefault="003E6390">
      <w:pPr>
        <w:rPr>
          <w:color w:val="01B3E4"/>
          <w:sz w:val="36"/>
          <w:szCs w:val="36"/>
        </w:rPr>
      </w:pPr>
      <w:r>
        <w:rPr>
          <w:color w:val="01B3E4"/>
          <w:sz w:val="36"/>
          <w:szCs w:val="36"/>
        </w:rPr>
        <w:t>Binary Classifier with Clean/Unbalanced Data</w:t>
      </w:r>
    </w:p>
    <w:p w14:paraId="0BEEDCBD" w14:textId="77777777" w:rsidR="00704B9A" w:rsidRDefault="00704B9A">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1D17D8D0" w14:textId="77777777">
        <w:tc>
          <w:tcPr>
            <w:tcW w:w="3630" w:type="dxa"/>
            <w:shd w:val="clear" w:color="auto" w:fill="01B3E4"/>
            <w:tcMar>
              <w:top w:w="100" w:type="dxa"/>
              <w:left w:w="100" w:type="dxa"/>
              <w:bottom w:w="100" w:type="dxa"/>
              <w:right w:w="100" w:type="dxa"/>
            </w:tcMar>
          </w:tcPr>
          <w:p w14:paraId="6596F01C" w14:textId="77777777" w:rsidR="00704B9A" w:rsidRDefault="003E6390">
            <w:pPr>
              <w:widowControl w:val="0"/>
              <w:spacing w:line="240" w:lineRule="auto"/>
              <w:rPr>
                <w:b/>
                <w:color w:val="FFFFFF"/>
              </w:rPr>
            </w:pPr>
            <w:r>
              <w:rPr>
                <w:b/>
                <w:color w:val="FFFFFF"/>
              </w:rPr>
              <w:t>Train/Test Split</w:t>
            </w:r>
          </w:p>
          <w:p w14:paraId="6A865DE0" w14:textId="77777777" w:rsidR="00704B9A" w:rsidRDefault="003E6390">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6C6FF1B1" w14:textId="77777777" w:rsidR="00704B9A" w:rsidRDefault="002F1151">
            <w:pPr>
              <w:widowControl w:val="0"/>
              <w:spacing w:line="240" w:lineRule="auto"/>
              <w:rPr>
                <w:color w:val="999999"/>
              </w:rPr>
            </w:pPr>
            <w:r>
              <w:rPr>
                <w:color w:val="999999"/>
              </w:rPr>
              <w:t>The confidence level of 0.65:</w:t>
            </w:r>
          </w:p>
          <w:p w14:paraId="5D4B4B83" w14:textId="77777777" w:rsidR="002F1151" w:rsidRDefault="002F1151">
            <w:pPr>
              <w:widowControl w:val="0"/>
              <w:spacing w:line="240" w:lineRule="auto"/>
              <w:rPr>
                <w:color w:val="999999"/>
              </w:rPr>
            </w:pPr>
            <w:r>
              <w:rPr>
                <w:noProof/>
              </w:rPr>
              <w:drawing>
                <wp:inline distT="0" distB="0" distL="0" distR="0" wp14:anchorId="7911E250" wp14:editId="3E241DDC">
                  <wp:extent cx="3511550" cy="11169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11550" cy="1116965"/>
                          </a:xfrm>
                          <a:prstGeom prst="rect">
                            <a:avLst/>
                          </a:prstGeom>
                        </pic:spPr>
                      </pic:pic>
                    </a:graphicData>
                  </a:graphic>
                </wp:inline>
              </w:drawing>
            </w:r>
          </w:p>
          <w:p w14:paraId="163E01E4" w14:textId="49E100BC" w:rsidR="002F1151" w:rsidRDefault="002F1151">
            <w:pPr>
              <w:widowControl w:val="0"/>
              <w:spacing w:line="240" w:lineRule="auto"/>
              <w:rPr>
                <w:color w:val="999999"/>
              </w:rPr>
            </w:pPr>
          </w:p>
          <w:p w14:paraId="57E617F8" w14:textId="77777777" w:rsidR="00DD0EBB" w:rsidRDefault="00DD0EBB">
            <w:pPr>
              <w:widowControl w:val="0"/>
              <w:spacing w:line="240" w:lineRule="auto"/>
              <w:rPr>
                <w:color w:val="999999"/>
              </w:rPr>
            </w:pPr>
          </w:p>
          <w:p w14:paraId="3DCA3E1B" w14:textId="77777777" w:rsidR="002F1151" w:rsidRDefault="002F1151">
            <w:pPr>
              <w:widowControl w:val="0"/>
              <w:spacing w:line="240" w:lineRule="auto"/>
              <w:rPr>
                <w:color w:val="999999"/>
              </w:rPr>
            </w:pPr>
            <w:r>
              <w:rPr>
                <w:color w:val="999999"/>
              </w:rPr>
              <w:t>The confidence level of 0.14:</w:t>
            </w:r>
          </w:p>
          <w:p w14:paraId="63E445A4" w14:textId="77777777" w:rsidR="002F1151" w:rsidRDefault="002F1151">
            <w:pPr>
              <w:widowControl w:val="0"/>
              <w:spacing w:line="240" w:lineRule="auto"/>
              <w:rPr>
                <w:color w:val="999999"/>
              </w:rPr>
            </w:pPr>
            <w:r>
              <w:rPr>
                <w:noProof/>
              </w:rPr>
              <w:drawing>
                <wp:inline distT="0" distB="0" distL="0" distR="0" wp14:anchorId="7654FF53" wp14:editId="35D404BF">
                  <wp:extent cx="3511550" cy="11963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11550" cy="1196340"/>
                          </a:xfrm>
                          <a:prstGeom prst="rect">
                            <a:avLst/>
                          </a:prstGeom>
                        </pic:spPr>
                      </pic:pic>
                    </a:graphicData>
                  </a:graphic>
                </wp:inline>
              </w:drawing>
            </w:r>
          </w:p>
          <w:p w14:paraId="3FCC564F" w14:textId="21C6D4F3" w:rsidR="002F1151" w:rsidRDefault="002F1151">
            <w:pPr>
              <w:widowControl w:val="0"/>
              <w:spacing w:line="240" w:lineRule="auto"/>
              <w:rPr>
                <w:color w:val="999999"/>
              </w:rPr>
            </w:pPr>
          </w:p>
        </w:tc>
      </w:tr>
      <w:tr w:rsidR="00704B9A" w14:paraId="05E39A5B" w14:textId="77777777">
        <w:tc>
          <w:tcPr>
            <w:tcW w:w="3630" w:type="dxa"/>
            <w:shd w:val="clear" w:color="auto" w:fill="01B3E4"/>
            <w:tcMar>
              <w:top w:w="100" w:type="dxa"/>
              <w:left w:w="100" w:type="dxa"/>
              <w:bottom w:w="100" w:type="dxa"/>
              <w:right w:w="100" w:type="dxa"/>
            </w:tcMar>
          </w:tcPr>
          <w:p w14:paraId="36E55B4F" w14:textId="77777777" w:rsidR="00704B9A" w:rsidRDefault="003E6390">
            <w:pPr>
              <w:widowControl w:val="0"/>
              <w:spacing w:line="240" w:lineRule="auto"/>
              <w:rPr>
                <w:b/>
                <w:color w:val="FFFFFF"/>
              </w:rPr>
            </w:pPr>
            <w:r>
              <w:rPr>
                <w:b/>
                <w:color w:val="FFFFFF"/>
              </w:rPr>
              <w:t>Confusion Matrix</w:t>
            </w:r>
          </w:p>
          <w:p w14:paraId="17ECC4F0" w14:textId="77777777" w:rsidR="00704B9A" w:rsidRDefault="003E6390">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3DA9D371" w14:textId="77777777" w:rsidR="00704B9A" w:rsidRDefault="00004FCD">
            <w:pPr>
              <w:widowControl w:val="0"/>
              <w:spacing w:line="240" w:lineRule="auto"/>
              <w:rPr>
                <w:color w:val="999999"/>
              </w:rPr>
            </w:pPr>
            <w:r>
              <w:rPr>
                <w:noProof/>
              </w:rPr>
              <w:drawing>
                <wp:inline distT="0" distB="0" distL="0" distR="0" wp14:anchorId="089FA9C0" wp14:editId="703FDAC7">
                  <wp:extent cx="3511550" cy="1235710"/>
                  <wp:effectExtent l="0" t="0" r="0" b="254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11550" cy="1235710"/>
                          </a:xfrm>
                          <a:prstGeom prst="rect">
                            <a:avLst/>
                          </a:prstGeom>
                        </pic:spPr>
                      </pic:pic>
                    </a:graphicData>
                  </a:graphic>
                </wp:inline>
              </w:drawing>
            </w:r>
          </w:p>
          <w:p w14:paraId="150654CF" w14:textId="77777777" w:rsidR="00004FCD" w:rsidRDefault="00004FCD">
            <w:pPr>
              <w:widowControl w:val="0"/>
              <w:spacing w:line="240" w:lineRule="auto"/>
              <w:rPr>
                <w:color w:val="999999"/>
              </w:rPr>
            </w:pPr>
          </w:p>
          <w:p w14:paraId="4CBB754A" w14:textId="5C5C2D74" w:rsidR="00004FCD" w:rsidRDefault="00004FCD">
            <w:pPr>
              <w:widowControl w:val="0"/>
              <w:spacing w:line="240" w:lineRule="auto"/>
              <w:rPr>
                <w:color w:val="999999"/>
              </w:rPr>
            </w:pPr>
            <w:r>
              <w:rPr>
                <w:noProof/>
              </w:rPr>
              <w:lastRenderedPageBreak/>
              <w:drawing>
                <wp:inline distT="0" distB="0" distL="0" distR="0" wp14:anchorId="69A9F36E" wp14:editId="37ECB7DA">
                  <wp:extent cx="3511550" cy="2214245"/>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11550" cy="2214245"/>
                          </a:xfrm>
                          <a:prstGeom prst="rect">
                            <a:avLst/>
                          </a:prstGeom>
                        </pic:spPr>
                      </pic:pic>
                    </a:graphicData>
                  </a:graphic>
                </wp:inline>
              </w:drawing>
            </w:r>
          </w:p>
          <w:p w14:paraId="7AC6927D" w14:textId="2EEEC936" w:rsidR="00004FCD" w:rsidRDefault="00004FCD">
            <w:pPr>
              <w:widowControl w:val="0"/>
              <w:spacing w:line="240" w:lineRule="auto"/>
              <w:rPr>
                <w:color w:val="999999"/>
              </w:rPr>
            </w:pPr>
          </w:p>
          <w:p w14:paraId="714BD97E" w14:textId="372332AF" w:rsidR="00004FCD" w:rsidRDefault="00004FCD" w:rsidP="00201A28">
            <w:pPr>
              <w:widowControl w:val="0"/>
              <w:spacing w:line="240" w:lineRule="auto"/>
              <w:jc w:val="both"/>
              <w:rPr>
                <w:color w:val="999999"/>
              </w:rPr>
            </w:pPr>
            <w:r>
              <w:rPr>
                <w:color w:val="999999"/>
              </w:rPr>
              <w:t>The confusion matrix improved as</w:t>
            </w:r>
            <w:r w:rsidR="00201A28">
              <w:rPr>
                <w:color w:val="999999"/>
              </w:rPr>
              <w:t xml:space="preserve"> the data input changed to unbalance and I was not expecting the such result.</w:t>
            </w:r>
          </w:p>
        </w:tc>
      </w:tr>
      <w:tr w:rsidR="00704B9A" w14:paraId="7966381E" w14:textId="77777777">
        <w:tc>
          <w:tcPr>
            <w:tcW w:w="3630" w:type="dxa"/>
            <w:shd w:val="clear" w:color="auto" w:fill="01B3E4"/>
            <w:tcMar>
              <w:top w:w="100" w:type="dxa"/>
              <w:left w:w="100" w:type="dxa"/>
              <w:bottom w:w="100" w:type="dxa"/>
              <w:right w:w="100" w:type="dxa"/>
            </w:tcMar>
          </w:tcPr>
          <w:p w14:paraId="07A557F9" w14:textId="77777777" w:rsidR="00704B9A" w:rsidRDefault="003E6390">
            <w:pPr>
              <w:widowControl w:val="0"/>
              <w:spacing w:line="240" w:lineRule="auto"/>
              <w:rPr>
                <w:b/>
                <w:color w:val="FFFFFF"/>
              </w:rPr>
            </w:pPr>
            <w:r>
              <w:rPr>
                <w:b/>
                <w:color w:val="FFFFFF"/>
              </w:rPr>
              <w:lastRenderedPageBreak/>
              <w:t>Precision and Recall</w:t>
            </w:r>
          </w:p>
          <w:p w14:paraId="6D2CA6CC" w14:textId="77777777" w:rsidR="00704B9A" w:rsidRDefault="003E6390">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18CFB89B" w14:textId="77777777" w:rsidR="00704B9A" w:rsidRDefault="00004FCD">
            <w:pPr>
              <w:widowControl w:val="0"/>
              <w:spacing w:line="240" w:lineRule="auto"/>
              <w:rPr>
                <w:color w:val="999999"/>
              </w:rPr>
            </w:pPr>
            <w:r>
              <w:rPr>
                <w:noProof/>
              </w:rPr>
              <w:drawing>
                <wp:inline distT="0" distB="0" distL="0" distR="0" wp14:anchorId="693DEC8D" wp14:editId="07A8C860">
                  <wp:extent cx="3511550" cy="1552575"/>
                  <wp:effectExtent l="0" t="0" r="0" b="952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11550" cy="1552575"/>
                          </a:xfrm>
                          <a:prstGeom prst="rect">
                            <a:avLst/>
                          </a:prstGeom>
                        </pic:spPr>
                      </pic:pic>
                    </a:graphicData>
                  </a:graphic>
                </wp:inline>
              </w:drawing>
            </w:r>
          </w:p>
          <w:p w14:paraId="4AEDD24A" w14:textId="77777777" w:rsidR="00772E1D" w:rsidRDefault="00201A28">
            <w:pPr>
              <w:widowControl w:val="0"/>
              <w:spacing w:line="240" w:lineRule="auto"/>
              <w:rPr>
                <w:color w:val="999999"/>
              </w:rPr>
            </w:pPr>
            <w:r>
              <w:rPr>
                <w:color w:val="999999"/>
              </w:rPr>
              <w:t xml:space="preserve">The confidence level </w:t>
            </w:r>
            <w:r w:rsidR="00772E1D">
              <w:rPr>
                <w:color w:val="999999"/>
              </w:rPr>
              <w:t>of the case considered to be 0.5</w:t>
            </w:r>
          </w:p>
          <w:p w14:paraId="6507DAEA" w14:textId="370ED5DD" w:rsidR="00201A28" w:rsidRDefault="00772E1D">
            <w:pPr>
              <w:widowControl w:val="0"/>
              <w:spacing w:line="240" w:lineRule="auto"/>
              <w:rPr>
                <w:color w:val="999999"/>
              </w:rPr>
            </w:pPr>
            <w:r>
              <w:rPr>
                <w:color w:val="999999"/>
              </w:rPr>
              <w:t xml:space="preserve">The confidence level of the 0.5 gives the optimum values for the Recall and the Precision </w:t>
            </w:r>
          </w:p>
        </w:tc>
      </w:tr>
      <w:tr w:rsidR="00704B9A" w14:paraId="7B2C38F3" w14:textId="77777777">
        <w:tc>
          <w:tcPr>
            <w:tcW w:w="3630" w:type="dxa"/>
            <w:shd w:val="clear" w:color="auto" w:fill="01B3E4"/>
            <w:tcMar>
              <w:top w:w="100" w:type="dxa"/>
              <w:left w:w="100" w:type="dxa"/>
              <w:bottom w:w="100" w:type="dxa"/>
              <w:right w:w="100" w:type="dxa"/>
            </w:tcMar>
          </w:tcPr>
          <w:p w14:paraId="6183D36D" w14:textId="77777777" w:rsidR="00704B9A" w:rsidRDefault="003E6390">
            <w:pPr>
              <w:widowControl w:val="0"/>
              <w:spacing w:line="240" w:lineRule="auto"/>
              <w:rPr>
                <w:b/>
                <w:color w:val="FFFFFF"/>
              </w:rPr>
            </w:pPr>
            <w:r>
              <w:rPr>
                <w:b/>
                <w:color w:val="FFFFFF"/>
              </w:rPr>
              <w:t>Unbalanced Classes</w:t>
            </w:r>
          </w:p>
          <w:p w14:paraId="1952F89B" w14:textId="77777777" w:rsidR="00704B9A" w:rsidRDefault="003E6390">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1F181D64" w14:textId="1BD5A46B" w:rsidR="00704B9A" w:rsidRDefault="00772E1D">
            <w:pPr>
              <w:widowControl w:val="0"/>
              <w:spacing w:line="240" w:lineRule="auto"/>
              <w:rPr>
                <w:color w:val="999999"/>
              </w:rPr>
            </w:pPr>
            <w:r>
              <w:rPr>
                <w:color w:val="999999"/>
              </w:rPr>
              <w:t xml:space="preserve">The unbalanced data improved the </w:t>
            </w:r>
            <w:r w:rsidR="0054607A">
              <w:rPr>
                <w:color w:val="999999"/>
              </w:rPr>
              <w:t>precision and the recall for the confusion matrix. However, I was expecting different results.</w:t>
            </w:r>
          </w:p>
        </w:tc>
      </w:tr>
    </w:tbl>
    <w:p w14:paraId="6A91C83F" w14:textId="77777777" w:rsidR="00704B9A" w:rsidRDefault="00704B9A">
      <w:pPr>
        <w:rPr>
          <w:color w:val="999999"/>
        </w:rPr>
      </w:pPr>
    </w:p>
    <w:p w14:paraId="75BC1065" w14:textId="2E261DF6" w:rsidR="00704B9A" w:rsidRDefault="00704B9A">
      <w:pPr>
        <w:rPr>
          <w:color w:val="999999"/>
        </w:rPr>
      </w:pPr>
    </w:p>
    <w:p w14:paraId="075828E8" w14:textId="77777777" w:rsidR="00885398" w:rsidRDefault="00885398">
      <w:pPr>
        <w:rPr>
          <w:color w:val="999999"/>
        </w:rPr>
      </w:pPr>
    </w:p>
    <w:p w14:paraId="4ACDE807" w14:textId="77777777" w:rsidR="00704B9A" w:rsidRDefault="00704B9A">
      <w:pPr>
        <w:rPr>
          <w:color w:val="999999"/>
        </w:rPr>
      </w:pPr>
    </w:p>
    <w:p w14:paraId="584B3FC4" w14:textId="77777777" w:rsidR="00704B9A" w:rsidRDefault="003E6390">
      <w:pPr>
        <w:rPr>
          <w:color w:val="01B3E4"/>
          <w:sz w:val="36"/>
          <w:szCs w:val="36"/>
        </w:rPr>
      </w:pPr>
      <w:r>
        <w:rPr>
          <w:color w:val="01B3E4"/>
          <w:sz w:val="36"/>
          <w:szCs w:val="36"/>
        </w:rPr>
        <w:t>Binary Classifier with Dirty/Balanced Data</w:t>
      </w:r>
    </w:p>
    <w:p w14:paraId="59DA1945" w14:textId="77777777" w:rsidR="00704B9A" w:rsidRDefault="00704B9A">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564E8006" w14:textId="77777777">
        <w:tc>
          <w:tcPr>
            <w:tcW w:w="3630" w:type="dxa"/>
            <w:shd w:val="clear" w:color="auto" w:fill="01B3E4"/>
            <w:tcMar>
              <w:top w:w="100" w:type="dxa"/>
              <w:left w:w="100" w:type="dxa"/>
              <w:bottom w:w="100" w:type="dxa"/>
              <w:right w:w="100" w:type="dxa"/>
            </w:tcMar>
          </w:tcPr>
          <w:p w14:paraId="1F084875" w14:textId="77777777" w:rsidR="00704B9A" w:rsidRDefault="003E6390">
            <w:pPr>
              <w:widowControl w:val="0"/>
              <w:spacing w:line="240" w:lineRule="auto"/>
              <w:rPr>
                <w:b/>
                <w:color w:val="FFFFFF"/>
              </w:rPr>
            </w:pPr>
            <w:r>
              <w:rPr>
                <w:b/>
                <w:color w:val="FFFFFF"/>
              </w:rPr>
              <w:t>Confusion Matrix</w:t>
            </w:r>
          </w:p>
          <w:p w14:paraId="1BD0628F" w14:textId="77777777" w:rsidR="00704B9A" w:rsidRDefault="003E6390">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18C5D776" w14:textId="77777777" w:rsidR="00704B9A" w:rsidRDefault="00914A66" w:rsidP="006C7594">
            <w:pPr>
              <w:widowControl w:val="0"/>
              <w:spacing w:line="240" w:lineRule="auto"/>
              <w:jc w:val="both"/>
              <w:rPr>
                <w:color w:val="999999"/>
              </w:rPr>
            </w:pPr>
            <w:r>
              <w:rPr>
                <w:color w:val="999999"/>
              </w:rPr>
              <w:t>The impact of the dirty data which includes the pneumonia images mixed with the normal image is presented in the following:</w:t>
            </w:r>
          </w:p>
          <w:p w14:paraId="64364556" w14:textId="77777777" w:rsidR="00914A66" w:rsidRDefault="00914A66">
            <w:pPr>
              <w:widowControl w:val="0"/>
              <w:spacing w:line="240" w:lineRule="auto"/>
              <w:rPr>
                <w:color w:val="999999"/>
              </w:rPr>
            </w:pPr>
          </w:p>
          <w:p w14:paraId="1F6ECE95" w14:textId="77777777" w:rsidR="00914A66" w:rsidRDefault="00914A66">
            <w:pPr>
              <w:widowControl w:val="0"/>
              <w:spacing w:line="240" w:lineRule="auto"/>
              <w:rPr>
                <w:color w:val="999999"/>
              </w:rPr>
            </w:pPr>
            <w:r>
              <w:rPr>
                <w:noProof/>
              </w:rPr>
              <w:lastRenderedPageBreak/>
              <w:drawing>
                <wp:inline distT="0" distB="0" distL="0" distR="0" wp14:anchorId="7090E2EB" wp14:editId="015E5134">
                  <wp:extent cx="3511550" cy="2059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11550" cy="2059305"/>
                          </a:xfrm>
                          <a:prstGeom prst="rect">
                            <a:avLst/>
                          </a:prstGeom>
                        </pic:spPr>
                      </pic:pic>
                    </a:graphicData>
                  </a:graphic>
                </wp:inline>
              </w:drawing>
            </w:r>
          </w:p>
          <w:p w14:paraId="5C34B46B" w14:textId="77777777" w:rsidR="00914A66" w:rsidRDefault="00914A66">
            <w:pPr>
              <w:widowControl w:val="0"/>
              <w:spacing w:line="240" w:lineRule="auto"/>
              <w:rPr>
                <w:color w:val="999999"/>
              </w:rPr>
            </w:pPr>
          </w:p>
          <w:p w14:paraId="2F2214CF" w14:textId="77777777" w:rsidR="00914A66" w:rsidRDefault="00914A66">
            <w:pPr>
              <w:widowControl w:val="0"/>
              <w:spacing w:line="240" w:lineRule="auto"/>
              <w:rPr>
                <w:color w:val="999999"/>
              </w:rPr>
            </w:pPr>
            <w:r>
              <w:rPr>
                <w:noProof/>
              </w:rPr>
              <w:drawing>
                <wp:inline distT="0" distB="0" distL="0" distR="0" wp14:anchorId="2EAED144" wp14:editId="039EF85F">
                  <wp:extent cx="3511550" cy="2117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11550" cy="2117725"/>
                          </a:xfrm>
                          <a:prstGeom prst="rect">
                            <a:avLst/>
                          </a:prstGeom>
                        </pic:spPr>
                      </pic:pic>
                    </a:graphicData>
                  </a:graphic>
                </wp:inline>
              </w:drawing>
            </w:r>
          </w:p>
          <w:p w14:paraId="127E953E" w14:textId="77777777" w:rsidR="00914A66" w:rsidRDefault="00914A66">
            <w:pPr>
              <w:widowControl w:val="0"/>
              <w:spacing w:line="240" w:lineRule="auto"/>
              <w:rPr>
                <w:color w:val="999999"/>
              </w:rPr>
            </w:pPr>
          </w:p>
          <w:p w14:paraId="3A012A5F" w14:textId="77777777" w:rsidR="00914A66" w:rsidRDefault="00914A66" w:rsidP="006C7594">
            <w:pPr>
              <w:widowControl w:val="0"/>
              <w:spacing w:line="240" w:lineRule="auto"/>
              <w:jc w:val="both"/>
              <w:rPr>
                <w:color w:val="999999"/>
              </w:rPr>
            </w:pPr>
            <w:r>
              <w:rPr>
                <w:color w:val="999999"/>
              </w:rPr>
              <w:t>The confusion matrix with the dirty data will be different and the precision and recall values changed greatly as a result of dirty data in the data set.</w:t>
            </w:r>
          </w:p>
          <w:p w14:paraId="2461C851" w14:textId="37657686" w:rsidR="00914A66" w:rsidRDefault="00914A66">
            <w:pPr>
              <w:widowControl w:val="0"/>
              <w:spacing w:line="240" w:lineRule="auto"/>
              <w:rPr>
                <w:color w:val="999999"/>
              </w:rPr>
            </w:pPr>
          </w:p>
        </w:tc>
      </w:tr>
      <w:tr w:rsidR="00704B9A" w14:paraId="074578D4" w14:textId="77777777">
        <w:tc>
          <w:tcPr>
            <w:tcW w:w="3630" w:type="dxa"/>
            <w:shd w:val="clear" w:color="auto" w:fill="01B3E4"/>
            <w:tcMar>
              <w:top w:w="100" w:type="dxa"/>
              <w:left w:w="100" w:type="dxa"/>
              <w:bottom w:w="100" w:type="dxa"/>
              <w:right w:w="100" w:type="dxa"/>
            </w:tcMar>
          </w:tcPr>
          <w:p w14:paraId="1C9253A7" w14:textId="77777777" w:rsidR="00704B9A" w:rsidRDefault="003E6390">
            <w:pPr>
              <w:widowControl w:val="0"/>
              <w:spacing w:line="240" w:lineRule="auto"/>
              <w:rPr>
                <w:b/>
                <w:color w:val="FFFFFF"/>
              </w:rPr>
            </w:pPr>
            <w:r>
              <w:rPr>
                <w:b/>
                <w:color w:val="FFFFFF"/>
              </w:rPr>
              <w:lastRenderedPageBreak/>
              <w:t>Precision and Recall</w:t>
            </w:r>
          </w:p>
          <w:p w14:paraId="349FEF9B" w14:textId="77777777" w:rsidR="00704B9A" w:rsidRDefault="003E6390">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481F13EA" w14:textId="3778A31A" w:rsidR="00704B9A" w:rsidRDefault="00914A66" w:rsidP="006C7594">
            <w:pPr>
              <w:widowControl w:val="0"/>
              <w:spacing w:line="240" w:lineRule="auto"/>
              <w:jc w:val="both"/>
              <w:rPr>
                <w:color w:val="999999"/>
              </w:rPr>
            </w:pPr>
            <w:r>
              <w:rPr>
                <w:color w:val="999999"/>
              </w:rPr>
              <w:t>The other interesting point is related to the confidence level and in the confidence level of 0.5 there is balance for recall and precision. However, as we increase the confidence values the precision goes up and the recall values goes down.</w:t>
            </w:r>
          </w:p>
          <w:p w14:paraId="2A15E9A0" w14:textId="25B0560D" w:rsidR="007A0102" w:rsidRDefault="007A0102" w:rsidP="006C7594">
            <w:pPr>
              <w:widowControl w:val="0"/>
              <w:spacing w:line="240" w:lineRule="auto"/>
              <w:jc w:val="both"/>
              <w:rPr>
                <w:color w:val="999999"/>
              </w:rPr>
            </w:pPr>
          </w:p>
          <w:p w14:paraId="78E1E9AA" w14:textId="45446757" w:rsidR="007A0102" w:rsidRDefault="007A0102" w:rsidP="006C7594">
            <w:pPr>
              <w:widowControl w:val="0"/>
              <w:spacing w:line="240" w:lineRule="auto"/>
              <w:jc w:val="both"/>
              <w:rPr>
                <w:color w:val="999999"/>
              </w:rPr>
            </w:pPr>
            <w:r>
              <w:rPr>
                <w:color w:val="999999"/>
              </w:rPr>
              <w:t xml:space="preserve">The </w:t>
            </w:r>
            <w:r w:rsidR="005E1DD0">
              <w:rPr>
                <w:color w:val="999999"/>
              </w:rPr>
              <w:t>comparison of the three different scenarios including balanced, unbalanced and also dirty data set are listed in the following:</w:t>
            </w:r>
          </w:p>
          <w:p w14:paraId="6C3D4E71" w14:textId="23A81FDB" w:rsidR="005E1DD0" w:rsidRDefault="005E1DD0" w:rsidP="006C7594">
            <w:pPr>
              <w:widowControl w:val="0"/>
              <w:spacing w:line="240" w:lineRule="auto"/>
              <w:jc w:val="both"/>
              <w:rPr>
                <w:color w:val="999999"/>
              </w:rPr>
            </w:pPr>
          </w:p>
          <w:p w14:paraId="03DAC724" w14:textId="13829495" w:rsidR="005E1DD0" w:rsidRDefault="005E1DD0" w:rsidP="006C7594">
            <w:pPr>
              <w:widowControl w:val="0"/>
              <w:spacing w:line="240" w:lineRule="auto"/>
              <w:jc w:val="both"/>
              <w:rPr>
                <w:color w:val="999999"/>
              </w:rPr>
            </w:pPr>
            <w:r>
              <w:rPr>
                <w:color w:val="999999"/>
              </w:rPr>
              <w:t>1-Balanced:</w:t>
            </w:r>
          </w:p>
          <w:p w14:paraId="138AD01A" w14:textId="77777777" w:rsidR="005E1DD0" w:rsidRDefault="005E1DD0" w:rsidP="006C7594">
            <w:pPr>
              <w:widowControl w:val="0"/>
              <w:spacing w:line="240" w:lineRule="auto"/>
              <w:jc w:val="both"/>
              <w:rPr>
                <w:color w:val="999999"/>
              </w:rPr>
            </w:pPr>
          </w:p>
          <w:p w14:paraId="55EF4E88" w14:textId="1BE23367" w:rsidR="005E1DD0" w:rsidRDefault="005E1DD0" w:rsidP="006C7594">
            <w:pPr>
              <w:widowControl w:val="0"/>
              <w:spacing w:line="240" w:lineRule="auto"/>
              <w:jc w:val="both"/>
              <w:rPr>
                <w:color w:val="999999"/>
              </w:rPr>
            </w:pPr>
            <w:r>
              <w:rPr>
                <w:noProof/>
              </w:rPr>
              <w:lastRenderedPageBreak/>
              <w:drawing>
                <wp:inline distT="0" distB="0" distL="0" distR="0" wp14:anchorId="73A171DD" wp14:editId="139A274B">
                  <wp:extent cx="3511550" cy="13087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11550" cy="1308735"/>
                          </a:xfrm>
                          <a:prstGeom prst="rect">
                            <a:avLst/>
                          </a:prstGeom>
                        </pic:spPr>
                      </pic:pic>
                    </a:graphicData>
                  </a:graphic>
                </wp:inline>
              </w:drawing>
            </w:r>
          </w:p>
          <w:p w14:paraId="4FDAB103" w14:textId="78D382C7" w:rsidR="005E1DD0" w:rsidRDefault="005E1DD0" w:rsidP="006C7594">
            <w:pPr>
              <w:widowControl w:val="0"/>
              <w:spacing w:line="240" w:lineRule="auto"/>
              <w:jc w:val="both"/>
              <w:rPr>
                <w:color w:val="999999"/>
              </w:rPr>
            </w:pPr>
            <w:r>
              <w:rPr>
                <w:color w:val="999999"/>
              </w:rPr>
              <w:t>2-Dirty:</w:t>
            </w:r>
          </w:p>
          <w:p w14:paraId="654D0334" w14:textId="72D0DF69" w:rsidR="005E1DD0" w:rsidRDefault="005E1DD0" w:rsidP="006C7594">
            <w:pPr>
              <w:widowControl w:val="0"/>
              <w:spacing w:line="240" w:lineRule="auto"/>
              <w:jc w:val="both"/>
              <w:rPr>
                <w:color w:val="999999"/>
              </w:rPr>
            </w:pPr>
            <w:r>
              <w:rPr>
                <w:noProof/>
              </w:rPr>
              <w:drawing>
                <wp:inline distT="0" distB="0" distL="0" distR="0" wp14:anchorId="6E17480B" wp14:editId="0E33C31D">
                  <wp:extent cx="3511550" cy="12687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11550" cy="1268730"/>
                          </a:xfrm>
                          <a:prstGeom prst="rect">
                            <a:avLst/>
                          </a:prstGeom>
                        </pic:spPr>
                      </pic:pic>
                    </a:graphicData>
                  </a:graphic>
                </wp:inline>
              </w:drawing>
            </w:r>
          </w:p>
          <w:p w14:paraId="5217C1F8" w14:textId="19CAD69D" w:rsidR="005E1DD0" w:rsidRDefault="005E1DD0" w:rsidP="006C7594">
            <w:pPr>
              <w:widowControl w:val="0"/>
              <w:spacing w:line="240" w:lineRule="auto"/>
              <w:jc w:val="both"/>
              <w:rPr>
                <w:color w:val="999999"/>
              </w:rPr>
            </w:pPr>
            <w:r>
              <w:rPr>
                <w:color w:val="999999"/>
              </w:rPr>
              <w:t>3-Unbalanced:</w:t>
            </w:r>
          </w:p>
          <w:p w14:paraId="75253A6E" w14:textId="67D7C0DC" w:rsidR="005E1DD0" w:rsidRDefault="005E1DD0" w:rsidP="006C7594">
            <w:pPr>
              <w:widowControl w:val="0"/>
              <w:spacing w:line="240" w:lineRule="auto"/>
              <w:jc w:val="both"/>
              <w:rPr>
                <w:color w:val="999999"/>
              </w:rPr>
            </w:pPr>
            <w:r>
              <w:rPr>
                <w:noProof/>
              </w:rPr>
              <w:drawing>
                <wp:inline distT="0" distB="0" distL="0" distR="0" wp14:anchorId="5B0EB2A7" wp14:editId="5DE89EBC">
                  <wp:extent cx="3511550" cy="12896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11550" cy="1289685"/>
                          </a:xfrm>
                          <a:prstGeom prst="rect">
                            <a:avLst/>
                          </a:prstGeom>
                        </pic:spPr>
                      </pic:pic>
                    </a:graphicData>
                  </a:graphic>
                </wp:inline>
              </w:drawing>
            </w:r>
          </w:p>
          <w:p w14:paraId="0EE3FE49" w14:textId="5B9EF3E2" w:rsidR="005E1DD0" w:rsidRDefault="005E1DD0" w:rsidP="006C7594">
            <w:pPr>
              <w:widowControl w:val="0"/>
              <w:spacing w:line="240" w:lineRule="auto"/>
              <w:jc w:val="both"/>
              <w:rPr>
                <w:color w:val="999999"/>
              </w:rPr>
            </w:pPr>
          </w:p>
          <w:p w14:paraId="7BFF1C3C" w14:textId="04EB22A9" w:rsidR="005E1DD0" w:rsidRDefault="005E1DD0" w:rsidP="006C7594">
            <w:pPr>
              <w:widowControl w:val="0"/>
              <w:spacing w:line="240" w:lineRule="auto"/>
              <w:jc w:val="both"/>
              <w:rPr>
                <w:color w:val="999999"/>
              </w:rPr>
            </w:pPr>
          </w:p>
          <w:p w14:paraId="4B9D606C" w14:textId="3DF17E85" w:rsidR="005E1DD0" w:rsidRDefault="005E1DD0" w:rsidP="006C7594">
            <w:pPr>
              <w:widowControl w:val="0"/>
              <w:spacing w:line="240" w:lineRule="auto"/>
              <w:jc w:val="both"/>
              <w:rPr>
                <w:color w:val="999999"/>
              </w:rPr>
            </w:pPr>
            <w:r>
              <w:rPr>
                <w:color w:val="999999"/>
              </w:rPr>
              <w:t xml:space="preserve">The result shows that the unbalanced data set gives the best result and that is the reason using of the precision and recall can not be the best approach for assessing the functionality of the model which is trained by the unbalanced </w:t>
            </w:r>
            <w:bookmarkStart w:id="0" w:name="_GoBack"/>
            <w:bookmarkEnd w:id="0"/>
            <w:r>
              <w:rPr>
                <w:color w:val="999999"/>
              </w:rPr>
              <w:t>data set.</w:t>
            </w:r>
          </w:p>
          <w:p w14:paraId="70A4C39E" w14:textId="7BF176D0" w:rsidR="005E1DD0" w:rsidRDefault="005E1DD0" w:rsidP="006C7594">
            <w:pPr>
              <w:widowControl w:val="0"/>
              <w:spacing w:line="240" w:lineRule="auto"/>
              <w:jc w:val="both"/>
              <w:rPr>
                <w:color w:val="999999"/>
              </w:rPr>
            </w:pPr>
          </w:p>
          <w:p w14:paraId="7967F17C" w14:textId="77777777" w:rsidR="005E1DD0" w:rsidRDefault="005E1DD0" w:rsidP="006C7594">
            <w:pPr>
              <w:widowControl w:val="0"/>
              <w:spacing w:line="240" w:lineRule="auto"/>
              <w:jc w:val="both"/>
              <w:rPr>
                <w:color w:val="999999"/>
              </w:rPr>
            </w:pPr>
          </w:p>
          <w:p w14:paraId="76B7E126" w14:textId="46A92717" w:rsidR="00914A66" w:rsidRDefault="00914A66">
            <w:pPr>
              <w:widowControl w:val="0"/>
              <w:spacing w:line="240" w:lineRule="auto"/>
              <w:rPr>
                <w:color w:val="999999"/>
              </w:rPr>
            </w:pPr>
            <w:r>
              <w:rPr>
                <w:noProof/>
              </w:rPr>
              <w:lastRenderedPageBreak/>
              <w:drawing>
                <wp:inline distT="0" distB="0" distL="0" distR="0" wp14:anchorId="624D7E50" wp14:editId="51F39E8D">
                  <wp:extent cx="2426970" cy="2492801"/>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39231" cy="2505394"/>
                          </a:xfrm>
                          <a:prstGeom prst="rect">
                            <a:avLst/>
                          </a:prstGeom>
                        </pic:spPr>
                      </pic:pic>
                    </a:graphicData>
                  </a:graphic>
                </wp:inline>
              </w:drawing>
            </w:r>
          </w:p>
        </w:tc>
      </w:tr>
      <w:tr w:rsidR="00704B9A" w14:paraId="7BD49312" w14:textId="77777777">
        <w:tc>
          <w:tcPr>
            <w:tcW w:w="3630" w:type="dxa"/>
            <w:shd w:val="clear" w:color="auto" w:fill="01B3E4"/>
            <w:tcMar>
              <w:top w:w="100" w:type="dxa"/>
              <w:left w:w="100" w:type="dxa"/>
              <w:bottom w:w="100" w:type="dxa"/>
              <w:right w:w="100" w:type="dxa"/>
            </w:tcMar>
          </w:tcPr>
          <w:p w14:paraId="0F39009C" w14:textId="77777777" w:rsidR="00704B9A" w:rsidRDefault="003E6390">
            <w:pPr>
              <w:widowControl w:val="0"/>
              <w:spacing w:line="240" w:lineRule="auto"/>
              <w:rPr>
                <w:b/>
                <w:color w:val="FFFFFF"/>
              </w:rPr>
            </w:pPr>
            <w:r>
              <w:rPr>
                <w:b/>
                <w:color w:val="FFFFFF"/>
              </w:rPr>
              <w:lastRenderedPageBreak/>
              <w:t>Dirty Data</w:t>
            </w:r>
          </w:p>
          <w:p w14:paraId="18D91EDD" w14:textId="77777777" w:rsidR="00704B9A" w:rsidRDefault="003E6390">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348C9D15" w14:textId="77777777" w:rsidR="00704B9A" w:rsidRDefault="0077568A" w:rsidP="006C7594">
            <w:pPr>
              <w:widowControl w:val="0"/>
              <w:spacing w:line="240" w:lineRule="auto"/>
              <w:jc w:val="both"/>
              <w:rPr>
                <w:color w:val="999999"/>
              </w:rPr>
            </w:pPr>
            <w:r>
              <w:rPr>
                <w:color w:val="999999"/>
              </w:rPr>
              <w:t>I learnt that that the dirty data could have a great impact on the model performance and I did not know that the wrong labelling of the data can reduce the performance of the model so much.</w:t>
            </w:r>
          </w:p>
          <w:p w14:paraId="5C81D4FB" w14:textId="3ECF5F6D" w:rsidR="0077568A" w:rsidRDefault="0077568A">
            <w:pPr>
              <w:widowControl w:val="0"/>
              <w:spacing w:line="240" w:lineRule="auto"/>
              <w:rPr>
                <w:color w:val="999999"/>
              </w:rPr>
            </w:pPr>
          </w:p>
        </w:tc>
      </w:tr>
    </w:tbl>
    <w:p w14:paraId="251B1D57" w14:textId="77777777" w:rsidR="00704B9A" w:rsidRDefault="00704B9A">
      <w:pPr>
        <w:rPr>
          <w:color w:val="01B3E4"/>
          <w:sz w:val="36"/>
          <w:szCs w:val="36"/>
        </w:rPr>
      </w:pPr>
    </w:p>
    <w:p w14:paraId="1C415991" w14:textId="77777777" w:rsidR="00704B9A" w:rsidRDefault="00704B9A">
      <w:pPr>
        <w:rPr>
          <w:color w:val="01B3E4"/>
          <w:sz w:val="36"/>
          <w:szCs w:val="36"/>
        </w:rPr>
      </w:pPr>
    </w:p>
    <w:p w14:paraId="1215C3AE" w14:textId="77777777" w:rsidR="00704B9A" w:rsidRDefault="003E6390">
      <w:pPr>
        <w:rPr>
          <w:color w:val="01B3E4"/>
          <w:sz w:val="36"/>
          <w:szCs w:val="36"/>
        </w:rPr>
      </w:pPr>
      <w:r>
        <w:rPr>
          <w:color w:val="01B3E4"/>
          <w:sz w:val="36"/>
          <w:szCs w:val="36"/>
        </w:rPr>
        <w:t>3-Class Model</w:t>
      </w:r>
    </w:p>
    <w:p w14:paraId="68009FEF" w14:textId="77777777" w:rsidR="00704B9A" w:rsidRDefault="00704B9A">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1D22F867" w14:textId="77777777">
        <w:tc>
          <w:tcPr>
            <w:tcW w:w="3630" w:type="dxa"/>
            <w:shd w:val="clear" w:color="auto" w:fill="01B3E4"/>
            <w:tcMar>
              <w:top w:w="100" w:type="dxa"/>
              <w:left w:w="100" w:type="dxa"/>
              <w:bottom w:w="100" w:type="dxa"/>
              <w:right w:w="100" w:type="dxa"/>
            </w:tcMar>
          </w:tcPr>
          <w:p w14:paraId="7B0476BA" w14:textId="77777777" w:rsidR="00704B9A" w:rsidRDefault="003E6390">
            <w:pPr>
              <w:widowControl w:val="0"/>
              <w:spacing w:line="240" w:lineRule="auto"/>
              <w:rPr>
                <w:b/>
                <w:color w:val="FFFFFF"/>
              </w:rPr>
            </w:pPr>
            <w:r>
              <w:rPr>
                <w:b/>
                <w:color w:val="FFFFFF"/>
              </w:rPr>
              <w:t>Confusion Matrix</w:t>
            </w:r>
          </w:p>
          <w:p w14:paraId="754BB4C7" w14:textId="77777777" w:rsidR="00704B9A" w:rsidRDefault="003E6390">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255FE76C" w14:textId="77777777" w:rsidR="00704B9A" w:rsidRDefault="00EC74EE">
            <w:pPr>
              <w:widowControl w:val="0"/>
              <w:spacing w:line="240" w:lineRule="auto"/>
              <w:rPr>
                <w:color w:val="999999"/>
              </w:rPr>
            </w:pPr>
            <w:r>
              <w:rPr>
                <w:noProof/>
              </w:rPr>
              <w:drawing>
                <wp:inline distT="0" distB="0" distL="0" distR="0" wp14:anchorId="45C115EC" wp14:editId="1B72DDF9">
                  <wp:extent cx="3511550" cy="1249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11550" cy="1249680"/>
                          </a:xfrm>
                          <a:prstGeom prst="rect">
                            <a:avLst/>
                          </a:prstGeom>
                        </pic:spPr>
                      </pic:pic>
                    </a:graphicData>
                  </a:graphic>
                </wp:inline>
              </w:drawing>
            </w:r>
          </w:p>
          <w:p w14:paraId="70398997" w14:textId="77777777" w:rsidR="00EC74EE" w:rsidRDefault="00EC74EE">
            <w:pPr>
              <w:widowControl w:val="0"/>
              <w:spacing w:line="240" w:lineRule="auto"/>
              <w:rPr>
                <w:color w:val="999999"/>
              </w:rPr>
            </w:pPr>
          </w:p>
          <w:p w14:paraId="0D88FE23" w14:textId="494E485C" w:rsidR="00EC74EE" w:rsidRDefault="00EC74EE">
            <w:pPr>
              <w:widowControl w:val="0"/>
              <w:spacing w:line="240" w:lineRule="auto"/>
              <w:rPr>
                <w:color w:val="999999"/>
              </w:rPr>
            </w:pPr>
            <w:r>
              <w:rPr>
                <w:noProof/>
              </w:rPr>
              <w:lastRenderedPageBreak/>
              <w:drawing>
                <wp:inline distT="0" distB="0" distL="0" distR="0" wp14:anchorId="373E8683" wp14:editId="74BB1CD7">
                  <wp:extent cx="3511550" cy="20053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1550" cy="2005330"/>
                          </a:xfrm>
                          <a:prstGeom prst="rect">
                            <a:avLst/>
                          </a:prstGeom>
                        </pic:spPr>
                      </pic:pic>
                    </a:graphicData>
                  </a:graphic>
                </wp:inline>
              </w:drawing>
            </w:r>
          </w:p>
          <w:p w14:paraId="5B3ACCC2" w14:textId="198FE8BA" w:rsidR="00EC74EE" w:rsidRDefault="00EC74EE">
            <w:pPr>
              <w:widowControl w:val="0"/>
              <w:spacing w:line="240" w:lineRule="auto"/>
              <w:rPr>
                <w:color w:val="999999"/>
              </w:rPr>
            </w:pPr>
          </w:p>
          <w:p w14:paraId="40DFD9FF" w14:textId="5DC473AE" w:rsidR="00EC74EE" w:rsidRDefault="00EC74EE" w:rsidP="006C7594">
            <w:pPr>
              <w:widowControl w:val="0"/>
              <w:spacing w:line="240" w:lineRule="auto"/>
              <w:jc w:val="both"/>
              <w:rPr>
                <w:color w:val="999999"/>
              </w:rPr>
            </w:pPr>
            <w:r>
              <w:rPr>
                <w:color w:val="999999"/>
              </w:rPr>
              <w:t xml:space="preserve">The confusion matrix related to the multi model is presented above. There are three categories to be considered which includes: bacterial and viral pneumonia as well as the normal. The model performed very well for the viral pneumonia and the normal case. However, there is a performance gain which could be achieved as a result of improvement in the bacterial pneumonia category. To improve the mentioned category, I would increase the number of cases for </w:t>
            </w:r>
            <w:proofErr w:type="spellStart"/>
            <w:r>
              <w:rPr>
                <w:color w:val="999999"/>
              </w:rPr>
              <w:t>th</w:t>
            </w:r>
            <w:proofErr w:type="spellEnd"/>
            <w:r>
              <w:rPr>
                <w:color w:val="999999"/>
              </w:rPr>
              <w:t xml:space="preserve"> bacterial pneumonia in the training set and will check the performance of the model again:</w:t>
            </w:r>
          </w:p>
          <w:p w14:paraId="4D00B0B0" w14:textId="77777777" w:rsidR="00EC74EE" w:rsidRDefault="00EC74EE">
            <w:pPr>
              <w:widowControl w:val="0"/>
              <w:spacing w:line="240" w:lineRule="auto"/>
              <w:rPr>
                <w:color w:val="999999"/>
              </w:rPr>
            </w:pPr>
          </w:p>
          <w:p w14:paraId="62131087" w14:textId="77777777" w:rsidR="00EC74EE" w:rsidRDefault="00EC74EE">
            <w:pPr>
              <w:widowControl w:val="0"/>
              <w:spacing w:line="240" w:lineRule="auto"/>
              <w:rPr>
                <w:color w:val="999999"/>
              </w:rPr>
            </w:pPr>
          </w:p>
          <w:p w14:paraId="6836A71E" w14:textId="6DF3E223" w:rsidR="00EC74EE" w:rsidRDefault="006C7594">
            <w:pPr>
              <w:widowControl w:val="0"/>
              <w:spacing w:line="240" w:lineRule="auto"/>
              <w:rPr>
                <w:color w:val="999999"/>
              </w:rPr>
            </w:pPr>
            <w:r>
              <w:rPr>
                <w:noProof/>
              </w:rPr>
              <w:drawing>
                <wp:inline distT="0" distB="0" distL="0" distR="0" wp14:anchorId="0C3531A5" wp14:editId="6FBE2DE7">
                  <wp:extent cx="3511550" cy="11601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1550" cy="1160145"/>
                          </a:xfrm>
                          <a:prstGeom prst="rect">
                            <a:avLst/>
                          </a:prstGeom>
                        </pic:spPr>
                      </pic:pic>
                    </a:graphicData>
                  </a:graphic>
                </wp:inline>
              </w:drawing>
            </w:r>
          </w:p>
          <w:p w14:paraId="40375638" w14:textId="19F5B2C9" w:rsidR="006C7594" w:rsidRDefault="006C7594">
            <w:pPr>
              <w:widowControl w:val="0"/>
              <w:spacing w:line="240" w:lineRule="auto"/>
              <w:rPr>
                <w:color w:val="999999"/>
              </w:rPr>
            </w:pPr>
          </w:p>
          <w:p w14:paraId="01D87A7A" w14:textId="657CACB1" w:rsidR="006C7594" w:rsidRDefault="006C7594">
            <w:pPr>
              <w:widowControl w:val="0"/>
              <w:spacing w:line="240" w:lineRule="auto"/>
              <w:rPr>
                <w:color w:val="999999"/>
              </w:rPr>
            </w:pPr>
            <w:r>
              <w:rPr>
                <w:noProof/>
              </w:rPr>
              <w:lastRenderedPageBreak/>
              <w:drawing>
                <wp:inline distT="0" distB="0" distL="0" distR="0" wp14:anchorId="3267C406" wp14:editId="51D7F91D">
                  <wp:extent cx="3511550" cy="35972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11550" cy="3597275"/>
                          </a:xfrm>
                          <a:prstGeom prst="rect">
                            <a:avLst/>
                          </a:prstGeom>
                        </pic:spPr>
                      </pic:pic>
                    </a:graphicData>
                  </a:graphic>
                </wp:inline>
              </w:drawing>
            </w:r>
          </w:p>
          <w:p w14:paraId="7AF9F65D" w14:textId="1449F73D" w:rsidR="006C7594" w:rsidRDefault="006C7594">
            <w:pPr>
              <w:widowControl w:val="0"/>
              <w:spacing w:line="240" w:lineRule="auto"/>
              <w:rPr>
                <w:color w:val="999999"/>
              </w:rPr>
            </w:pPr>
          </w:p>
          <w:p w14:paraId="6097684F" w14:textId="77777777" w:rsidR="00EC74EE" w:rsidRDefault="006C7594">
            <w:pPr>
              <w:widowControl w:val="0"/>
              <w:spacing w:line="240" w:lineRule="auto"/>
              <w:rPr>
                <w:color w:val="999999"/>
              </w:rPr>
            </w:pPr>
            <w:r>
              <w:rPr>
                <w:color w:val="999999"/>
              </w:rPr>
              <w:t>The result shows that the confidence level can still increase to achieve to the optimum point for the precision and recall values. The optimum confidence value could be 0.9</w:t>
            </w:r>
          </w:p>
          <w:p w14:paraId="74633631" w14:textId="04B9A263" w:rsidR="006C7594" w:rsidRDefault="006C7594">
            <w:pPr>
              <w:widowControl w:val="0"/>
              <w:spacing w:line="240" w:lineRule="auto"/>
              <w:rPr>
                <w:color w:val="999999"/>
              </w:rPr>
            </w:pPr>
          </w:p>
        </w:tc>
      </w:tr>
      <w:tr w:rsidR="00704B9A" w14:paraId="2AE0C887" w14:textId="77777777">
        <w:tc>
          <w:tcPr>
            <w:tcW w:w="3630" w:type="dxa"/>
            <w:shd w:val="clear" w:color="auto" w:fill="01B3E4"/>
            <w:tcMar>
              <w:top w:w="100" w:type="dxa"/>
              <w:left w:w="100" w:type="dxa"/>
              <w:bottom w:w="100" w:type="dxa"/>
              <w:right w:w="100" w:type="dxa"/>
            </w:tcMar>
          </w:tcPr>
          <w:p w14:paraId="61A051F8" w14:textId="77777777" w:rsidR="00704B9A" w:rsidRDefault="003E6390">
            <w:pPr>
              <w:widowControl w:val="0"/>
              <w:spacing w:line="240" w:lineRule="auto"/>
              <w:rPr>
                <w:b/>
                <w:color w:val="FFFFFF"/>
              </w:rPr>
            </w:pPr>
            <w:r>
              <w:rPr>
                <w:b/>
                <w:color w:val="FFFFFF"/>
              </w:rPr>
              <w:lastRenderedPageBreak/>
              <w:t>Precision and Recall</w:t>
            </w:r>
          </w:p>
          <w:p w14:paraId="5E758D08" w14:textId="77777777" w:rsidR="00704B9A" w:rsidRDefault="003E6390">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36CC7D45" w14:textId="662F8747" w:rsidR="007239B9" w:rsidRDefault="007239B9" w:rsidP="007239B9">
            <w:pPr>
              <w:widowControl w:val="0"/>
              <w:pBdr>
                <w:top w:val="nil"/>
                <w:left w:val="nil"/>
                <w:bottom w:val="nil"/>
                <w:right w:val="nil"/>
                <w:between w:val="nil"/>
              </w:pBdr>
              <w:spacing w:line="240" w:lineRule="auto"/>
              <w:jc w:val="both"/>
              <w:rPr>
                <w:color w:val="999999"/>
              </w:rPr>
            </w:pPr>
            <w:r>
              <w:rPr>
                <w:color w:val="999999"/>
              </w:rPr>
              <w:t>Precision means how accurately the model can identify and distinguish the cases from each other and assign them to different categories.</w:t>
            </w:r>
          </w:p>
          <w:p w14:paraId="5DEE9D6D" w14:textId="55186600" w:rsidR="007239B9" w:rsidRDefault="007239B9" w:rsidP="007239B9">
            <w:pPr>
              <w:widowControl w:val="0"/>
              <w:pBdr>
                <w:top w:val="nil"/>
                <w:left w:val="nil"/>
                <w:bottom w:val="nil"/>
                <w:right w:val="nil"/>
                <w:between w:val="nil"/>
              </w:pBdr>
              <w:spacing w:line="240" w:lineRule="auto"/>
              <w:jc w:val="both"/>
              <w:rPr>
                <w:color w:val="999999"/>
              </w:rPr>
            </w:pPr>
            <w:r>
              <w:rPr>
                <w:color w:val="999999"/>
              </w:rPr>
              <w:t>As an example, out of the cases determined as normal category how accurately the system can predict the correct normal cases.</w:t>
            </w:r>
          </w:p>
          <w:p w14:paraId="58D11CE4" w14:textId="77777777" w:rsidR="007239B9" w:rsidRDefault="007239B9" w:rsidP="007239B9">
            <w:pPr>
              <w:widowControl w:val="0"/>
              <w:pBdr>
                <w:top w:val="nil"/>
                <w:left w:val="nil"/>
                <w:bottom w:val="nil"/>
                <w:right w:val="nil"/>
                <w:between w:val="nil"/>
              </w:pBdr>
              <w:spacing w:line="240" w:lineRule="auto"/>
              <w:jc w:val="both"/>
              <w:rPr>
                <w:color w:val="999999"/>
              </w:rPr>
            </w:pPr>
          </w:p>
          <w:p w14:paraId="694E36A9" w14:textId="79BD6BFD" w:rsidR="007239B9" w:rsidRDefault="007239B9" w:rsidP="007239B9">
            <w:pPr>
              <w:widowControl w:val="0"/>
              <w:pBdr>
                <w:top w:val="nil"/>
                <w:left w:val="nil"/>
                <w:bottom w:val="nil"/>
                <w:right w:val="nil"/>
                <w:between w:val="nil"/>
              </w:pBdr>
              <w:spacing w:line="240" w:lineRule="auto"/>
              <w:jc w:val="both"/>
              <w:rPr>
                <w:color w:val="999999"/>
              </w:rPr>
            </w:pPr>
            <w:r>
              <w:rPr>
                <w:color w:val="999999"/>
              </w:rPr>
              <w:t>Recall means how many of the actual cases with normal category is identified by the system out of all the samples.</w:t>
            </w:r>
          </w:p>
          <w:p w14:paraId="7893D772" w14:textId="77777777" w:rsidR="007239B9" w:rsidRDefault="007239B9" w:rsidP="007239B9">
            <w:pPr>
              <w:widowControl w:val="0"/>
              <w:pBdr>
                <w:top w:val="nil"/>
                <w:left w:val="nil"/>
                <w:bottom w:val="nil"/>
                <w:right w:val="nil"/>
                <w:between w:val="nil"/>
              </w:pBdr>
              <w:spacing w:line="240" w:lineRule="auto"/>
              <w:rPr>
                <w:color w:val="999999"/>
              </w:rPr>
            </w:pPr>
          </w:p>
          <w:p w14:paraId="138BDD88" w14:textId="77777777" w:rsidR="00704B9A" w:rsidRDefault="000D76C1" w:rsidP="007239B9">
            <w:pPr>
              <w:widowControl w:val="0"/>
              <w:pBdr>
                <w:top w:val="nil"/>
                <w:left w:val="nil"/>
                <w:bottom w:val="nil"/>
                <w:right w:val="nil"/>
                <w:between w:val="nil"/>
              </w:pBdr>
              <w:spacing w:line="240" w:lineRule="auto"/>
              <w:rPr>
                <w:color w:val="999999"/>
              </w:rPr>
            </w:pPr>
            <w:r>
              <w:rPr>
                <w:color w:val="999999"/>
              </w:rPr>
              <w:t>The way to calculate the precision and the recall can be described in the following:</w:t>
            </w:r>
          </w:p>
          <w:p w14:paraId="5CCE3CA7" w14:textId="77777777" w:rsidR="000D76C1" w:rsidRDefault="000D76C1" w:rsidP="007239B9">
            <w:pPr>
              <w:widowControl w:val="0"/>
              <w:pBdr>
                <w:top w:val="nil"/>
                <w:left w:val="nil"/>
                <w:bottom w:val="nil"/>
                <w:right w:val="nil"/>
                <w:between w:val="nil"/>
              </w:pBdr>
              <w:spacing w:line="240" w:lineRule="auto"/>
              <w:rPr>
                <w:color w:val="999999"/>
              </w:rPr>
            </w:pPr>
          </w:p>
          <w:p w14:paraId="0B791D80" w14:textId="516C9E74" w:rsidR="000D76C1" w:rsidRPr="00263F95" w:rsidRDefault="000D76C1" w:rsidP="007239B9">
            <w:pPr>
              <w:widowControl w:val="0"/>
              <w:pBdr>
                <w:top w:val="nil"/>
                <w:left w:val="nil"/>
                <w:bottom w:val="nil"/>
                <w:right w:val="nil"/>
                <w:between w:val="nil"/>
              </w:pBdr>
              <w:spacing w:line="240" w:lineRule="auto"/>
              <w:rPr>
                <w:color w:val="999999"/>
              </w:rPr>
            </w:pPr>
            <w:r w:rsidRPr="00263F95">
              <w:rPr>
                <w:b/>
                <w:bCs/>
                <w:color w:val="999999"/>
              </w:rPr>
              <w:t>Recall or sensitivity</w:t>
            </w:r>
            <w:r w:rsidRPr="00263F95">
              <w:rPr>
                <w:color w:val="999999"/>
              </w:rPr>
              <w:t> is the proportion of cases correctly identified as belonging to specific class among all cases that truly belong to that class. The following image can demonstrate the recall or sensitivity calculation for the three elements matrix:</w:t>
            </w:r>
          </w:p>
          <w:p w14:paraId="4F07994A" w14:textId="71907ADB" w:rsidR="000D76C1" w:rsidRDefault="000D76C1" w:rsidP="007239B9">
            <w:pPr>
              <w:widowControl w:val="0"/>
              <w:pBdr>
                <w:top w:val="nil"/>
                <w:left w:val="nil"/>
                <w:bottom w:val="nil"/>
                <w:right w:val="nil"/>
                <w:between w:val="nil"/>
              </w:pBdr>
              <w:spacing w:line="240" w:lineRule="auto"/>
              <w:rPr>
                <w:color w:val="242729"/>
                <w:sz w:val="23"/>
                <w:szCs w:val="23"/>
                <w:shd w:val="clear" w:color="auto" w:fill="FFFFFF"/>
              </w:rPr>
            </w:pPr>
          </w:p>
          <w:p w14:paraId="4EC60EA1" w14:textId="223E556B" w:rsidR="000D76C1" w:rsidRDefault="000D76C1" w:rsidP="007239B9">
            <w:pPr>
              <w:widowControl w:val="0"/>
              <w:pBdr>
                <w:top w:val="nil"/>
                <w:left w:val="nil"/>
                <w:bottom w:val="nil"/>
                <w:right w:val="nil"/>
                <w:between w:val="nil"/>
              </w:pBdr>
              <w:spacing w:line="240" w:lineRule="auto"/>
              <w:rPr>
                <w:color w:val="242729"/>
                <w:sz w:val="23"/>
                <w:szCs w:val="23"/>
                <w:shd w:val="clear" w:color="auto" w:fill="FFFFFF"/>
              </w:rPr>
            </w:pPr>
            <w:r>
              <w:rPr>
                <w:noProof/>
              </w:rPr>
              <w:lastRenderedPageBreak/>
              <w:drawing>
                <wp:inline distT="0" distB="0" distL="0" distR="0" wp14:anchorId="6E8C8359" wp14:editId="427AF7C3">
                  <wp:extent cx="2663190" cy="1700493"/>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77596" cy="1709691"/>
                          </a:xfrm>
                          <a:prstGeom prst="rect">
                            <a:avLst/>
                          </a:prstGeom>
                        </pic:spPr>
                      </pic:pic>
                    </a:graphicData>
                  </a:graphic>
                </wp:inline>
              </w:drawing>
            </w:r>
          </w:p>
          <w:p w14:paraId="7BBCD2AE" w14:textId="77777777" w:rsidR="000D76C1" w:rsidRDefault="000D76C1" w:rsidP="007239B9">
            <w:pPr>
              <w:widowControl w:val="0"/>
              <w:pBdr>
                <w:top w:val="nil"/>
                <w:left w:val="nil"/>
                <w:bottom w:val="nil"/>
                <w:right w:val="nil"/>
                <w:between w:val="nil"/>
              </w:pBdr>
              <w:spacing w:line="240" w:lineRule="auto"/>
              <w:rPr>
                <w:color w:val="242729"/>
                <w:sz w:val="23"/>
                <w:szCs w:val="23"/>
                <w:shd w:val="clear" w:color="auto" w:fill="FFFFFF"/>
              </w:rPr>
            </w:pPr>
          </w:p>
          <w:p w14:paraId="42881527" w14:textId="77777777" w:rsidR="000D76C1" w:rsidRDefault="000D76C1" w:rsidP="007239B9">
            <w:pPr>
              <w:widowControl w:val="0"/>
              <w:pBdr>
                <w:top w:val="nil"/>
                <w:left w:val="nil"/>
                <w:bottom w:val="nil"/>
                <w:right w:val="nil"/>
                <w:between w:val="nil"/>
              </w:pBdr>
              <w:spacing w:line="240" w:lineRule="auto"/>
              <w:rPr>
                <w:color w:val="242729"/>
                <w:sz w:val="23"/>
                <w:szCs w:val="23"/>
                <w:shd w:val="clear" w:color="auto" w:fill="FFFFFF"/>
              </w:rPr>
            </w:pPr>
          </w:p>
          <w:p w14:paraId="7C396B79" w14:textId="10E1722F" w:rsidR="000D76C1" w:rsidRPr="00263F95" w:rsidRDefault="000D76C1" w:rsidP="007239B9">
            <w:pPr>
              <w:widowControl w:val="0"/>
              <w:pBdr>
                <w:top w:val="nil"/>
                <w:left w:val="nil"/>
                <w:bottom w:val="nil"/>
                <w:right w:val="nil"/>
                <w:between w:val="nil"/>
              </w:pBdr>
              <w:spacing w:line="240" w:lineRule="auto"/>
              <w:rPr>
                <w:color w:val="999999"/>
              </w:rPr>
            </w:pPr>
            <w:r w:rsidRPr="00263F95">
              <w:rPr>
                <w:b/>
                <w:bCs/>
                <w:color w:val="999999"/>
              </w:rPr>
              <w:t>Precision or positive predictive value PPV</w:t>
            </w:r>
            <w:r w:rsidRPr="00263F95">
              <w:rPr>
                <w:color w:val="999999"/>
              </w:rPr>
              <w:t> is the proportion of cases correctly identified as belonging to class </w:t>
            </w:r>
            <w:r w:rsidRPr="00263F95">
              <w:rPr>
                <w:i/>
                <w:iCs/>
                <w:color w:val="999999"/>
              </w:rPr>
              <w:t>c</w:t>
            </w:r>
            <w:r w:rsidRPr="00263F95">
              <w:rPr>
                <w:color w:val="999999"/>
              </w:rPr>
              <w:t xml:space="preserve"> among all cases of which the classifier claims that they belong to </w:t>
            </w:r>
            <w:r w:rsidR="00263F95">
              <w:rPr>
                <w:color w:val="999999"/>
              </w:rPr>
              <w:t>specific class.</w:t>
            </w:r>
          </w:p>
          <w:p w14:paraId="37009BBD" w14:textId="77777777" w:rsidR="000D76C1" w:rsidRDefault="000D76C1" w:rsidP="007239B9">
            <w:pPr>
              <w:widowControl w:val="0"/>
              <w:pBdr>
                <w:top w:val="nil"/>
                <w:left w:val="nil"/>
                <w:bottom w:val="nil"/>
                <w:right w:val="nil"/>
                <w:between w:val="nil"/>
              </w:pBdr>
              <w:spacing w:line="240" w:lineRule="auto"/>
              <w:rPr>
                <w:color w:val="999999"/>
              </w:rPr>
            </w:pPr>
          </w:p>
          <w:p w14:paraId="595B13A4" w14:textId="4C3C3062" w:rsidR="00263F95" w:rsidRDefault="00263F95" w:rsidP="007239B9">
            <w:pPr>
              <w:widowControl w:val="0"/>
              <w:pBdr>
                <w:top w:val="nil"/>
                <w:left w:val="nil"/>
                <w:bottom w:val="nil"/>
                <w:right w:val="nil"/>
                <w:between w:val="nil"/>
              </w:pBdr>
              <w:spacing w:line="240" w:lineRule="auto"/>
              <w:rPr>
                <w:color w:val="999999"/>
              </w:rPr>
            </w:pPr>
            <w:r>
              <w:rPr>
                <w:noProof/>
              </w:rPr>
              <w:drawing>
                <wp:inline distT="0" distB="0" distL="0" distR="0" wp14:anchorId="3C1904E8" wp14:editId="119E22A3">
                  <wp:extent cx="1062990" cy="1833379"/>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73888" cy="1852174"/>
                          </a:xfrm>
                          <a:prstGeom prst="rect">
                            <a:avLst/>
                          </a:prstGeom>
                        </pic:spPr>
                      </pic:pic>
                    </a:graphicData>
                  </a:graphic>
                </wp:inline>
              </w:drawing>
            </w:r>
          </w:p>
          <w:p w14:paraId="5EB041FF" w14:textId="160D5F36" w:rsidR="00263F95" w:rsidRDefault="00263F95" w:rsidP="007239B9">
            <w:pPr>
              <w:widowControl w:val="0"/>
              <w:pBdr>
                <w:top w:val="nil"/>
                <w:left w:val="nil"/>
                <w:bottom w:val="nil"/>
                <w:right w:val="nil"/>
                <w:between w:val="nil"/>
              </w:pBdr>
              <w:spacing w:line="240" w:lineRule="auto"/>
              <w:rPr>
                <w:color w:val="999999"/>
              </w:rPr>
            </w:pPr>
          </w:p>
        </w:tc>
      </w:tr>
      <w:tr w:rsidR="00704B9A" w14:paraId="09E2802E" w14:textId="77777777">
        <w:tc>
          <w:tcPr>
            <w:tcW w:w="3630" w:type="dxa"/>
            <w:shd w:val="clear" w:color="auto" w:fill="01B3E4"/>
            <w:tcMar>
              <w:top w:w="100" w:type="dxa"/>
              <w:left w:w="100" w:type="dxa"/>
              <w:bottom w:w="100" w:type="dxa"/>
              <w:right w:w="100" w:type="dxa"/>
            </w:tcMar>
          </w:tcPr>
          <w:p w14:paraId="0C79A44F" w14:textId="77777777" w:rsidR="00704B9A" w:rsidRDefault="003E6390">
            <w:pPr>
              <w:widowControl w:val="0"/>
              <w:spacing w:line="240" w:lineRule="auto"/>
              <w:rPr>
                <w:b/>
                <w:color w:val="FFFFFF"/>
              </w:rPr>
            </w:pPr>
            <w:r>
              <w:rPr>
                <w:b/>
                <w:color w:val="FFFFFF"/>
              </w:rPr>
              <w:lastRenderedPageBreak/>
              <w:t>F1 Score</w:t>
            </w:r>
          </w:p>
          <w:p w14:paraId="31A12632" w14:textId="77777777" w:rsidR="00704B9A" w:rsidRDefault="003E6390">
            <w:pPr>
              <w:widowControl w:val="0"/>
              <w:spacing w:line="240" w:lineRule="auto"/>
              <w:rPr>
                <w:color w:val="FFFFFF"/>
              </w:rPr>
            </w:pPr>
            <w:r>
              <w:rPr>
                <w:color w:val="FFFFFF"/>
              </w:rPr>
              <w:t>What is this model’s F1 score?</w:t>
            </w:r>
          </w:p>
          <w:p w14:paraId="0E43082F" w14:textId="77777777" w:rsidR="00704B9A" w:rsidRDefault="00704B9A">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11C1EDF4" w14:textId="77777777" w:rsidR="00704B9A" w:rsidRDefault="00555264">
            <w:pPr>
              <w:widowControl w:val="0"/>
              <w:spacing w:line="240" w:lineRule="auto"/>
              <w:rPr>
                <w:color w:val="999999"/>
              </w:rPr>
            </w:pPr>
            <w:r>
              <w:rPr>
                <w:color w:val="999999"/>
              </w:rPr>
              <w:t xml:space="preserve">The </w:t>
            </w:r>
            <w:r w:rsidRPr="00555264">
              <w:rPr>
                <w:color w:val="999999"/>
              </w:rPr>
              <w:t>In </w:t>
            </w:r>
            <w:hyperlink r:id="rId23" w:tooltip="Statistics" w:history="1">
              <w:r w:rsidRPr="00555264">
                <w:rPr>
                  <w:color w:val="999999"/>
                </w:rPr>
                <w:t>statistical</w:t>
              </w:r>
            </w:hyperlink>
            <w:r w:rsidRPr="00555264">
              <w:rPr>
                <w:color w:val="999999"/>
              </w:rPr>
              <w:t> analysis of </w:t>
            </w:r>
            <w:hyperlink r:id="rId24" w:tooltip="Binary classification" w:history="1">
              <w:r w:rsidRPr="00555264">
                <w:rPr>
                  <w:color w:val="999999"/>
                </w:rPr>
                <w:t>binary classification</w:t>
              </w:r>
            </w:hyperlink>
            <w:r w:rsidRPr="00555264">
              <w:rPr>
                <w:color w:val="999999"/>
              </w:rPr>
              <w:t>, the F1 score (also F-score or F-measure) is a measure of a test's accuracy. It considers both the </w:t>
            </w:r>
            <w:hyperlink r:id="rId25" w:tooltip="Precision (information retrieval)" w:history="1">
              <w:r w:rsidRPr="00555264">
                <w:rPr>
                  <w:color w:val="999999"/>
                </w:rPr>
                <w:t>precision</w:t>
              </w:r>
            </w:hyperlink>
            <w:r w:rsidRPr="00555264">
              <w:rPr>
                <w:color w:val="999999"/>
              </w:rPr>
              <w:t> p and the </w:t>
            </w:r>
            <w:hyperlink r:id="rId26" w:tooltip="Recall (information retrieval)" w:history="1">
              <w:r w:rsidRPr="00555264">
                <w:rPr>
                  <w:color w:val="999999"/>
                </w:rPr>
                <w:t>recall</w:t>
              </w:r>
            </w:hyperlink>
            <w:r w:rsidRPr="00555264">
              <w:rPr>
                <w:color w:val="999999"/>
              </w:rPr>
              <w:t> r of the test to compute the score: p is the number of correct positive results divided by the number of all positive results returned by the classifier, and r is the number of correct positive results divided by the number of all relevant samples (all samples that should have been identified as positive). The F1 score is the </w:t>
            </w:r>
            <w:hyperlink r:id="rId27" w:tooltip="Harmonic mean" w:history="1">
              <w:r w:rsidRPr="00555264">
                <w:rPr>
                  <w:color w:val="999999"/>
                </w:rPr>
                <w:t>harmonic mean</w:t>
              </w:r>
            </w:hyperlink>
            <w:r w:rsidRPr="00555264">
              <w:rPr>
                <w:color w:val="999999"/>
              </w:rPr>
              <w:t> of the </w:t>
            </w:r>
            <w:hyperlink r:id="rId28" w:tooltip="Precision and recall" w:history="1">
              <w:r w:rsidRPr="00555264">
                <w:rPr>
                  <w:color w:val="999999"/>
                </w:rPr>
                <w:t>precision and recall</w:t>
              </w:r>
            </w:hyperlink>
            <w:r w:rsidRPr="00555264">
              <w:rPr>
                <w:color w:val="999999"/>
              </w:rPr>
              <w:t>, where an F1 score reaches its best value at 1 (perfect precision and recall) and worst at 0</w:t>
            </w:r>
            <w:r>
              <w:rPr>
                <w:color w:val="999999"/>
              </w:rPr>
              <w:t>.</w:t>
            </w:r>
          </w:p>
          <w:p w14:paraId="3C98B614" w14:textId="77777777" w:rsidR="00555264" w:rsidRDefault="00555264">
            <w:pPr>
              <w:widowControl w:val="0"/>
              <w:spacing w:line="240" w:lineRule="auto"/>
              <w:rPr>
                <w:color w:val="999999"/>
              </w:rPr>
            </w:pPr>
          </w:p>
          <w:p w14:paraId="1561BE5B" w14:textId="77777777" w:rsidR="00555264" w:rsidRDefault="00555264">
            <w:pPr>
              <w:widowControl w:val="0"/>
              <w:spacing w:line="240" w:lineRule="auto"/>
              <w:rPr>
                <w:color w:val="999999"/>
              </w:rPr>
            </w:pPr>
            <w:r>
              <w:rPr>
                <w:color w:val="999999"/>
              </w:rPr>
              <w:t>The formula for the calculation of the F1 score is calculated as follows:</w:t>
            </w:r>
          </w:p>
          <w:p w14:paraId="1091EFEC" w14:textId="77777777" w:rsidR="00555264" w:rsidRDefault="00555264">
            <w:pPr>
              <w:widowControl w:val="0"/>
              <w:spacing w:line="240" w:lineRule="auto"/>
              <w:rPr>
                <w:color w:val="999999"/>
              </w:rPr>
            </w:pPr>
          </w:p>
          <w:p w14:paraId="2D4FB1DA" w14:textId="1E388456" w:rsidR="00555264" w:rsidRDefault="00555264">
            <w:pPr>
              <w:widowControl w:val="0"/>
              <w:spacing w:line="240" w:lineRule="auto"/>
              <w:rPr>
                <w:color w:val="999999"/>
              </w:rPr>
            </w:pPr>
            <w:r>
              <w:rPr>
                <w:noProof/>
              </w:rPr>
              <w:drawing>
                <wp:inline distT="0" distB="0" distL="0" distR="0" wp14:anchorId="793993A2" wp14:editId="3119FBE4">
                  <wp:extent cx="1155115" cy="381000"/>
                  <wp:effectExtent l="0" t="0" r="6985"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94681" cy="394050"/>
                          </a:xfrm>
                          <a:prstGeom prst="rect">
                            <a:avLst/>
                          </a:prstGeom>
                        </pic:spPr>
                      </pic:pic>
                    </a:graphicData>
                  </a:graphic>
                </wp:inline>
              </w:drawing>
            </w:r>
          </w:p>
          <w:p w14:paraId="34F9106A" w14:textId="77777777" w:rsidR="00555264" w:rsidRDefault="00555264">
            <w:pPr>
              <w:widowControl w:val="0"/>
              <w:spacing w:line="240" w:lineRule="auto"/>
              <w:rPr>
                <w:color w:val="999999"/>
              </w:rPr>
            </w:pPr>
          </w:p>
          <w:p w14:paraId="222054E0" w14:textId="77777777" w:rsidR="00555264" w:rsidRDefault="00555264">
            <w:pPr>
              <w:widowControl w:val="0"/>
              <w:spacing w:line="240" w:lineRule="auto"/>
              <w:rPr>
                <w:color w:val="999999"/>
              </w:rPr>
            </w:pPr>
          </w:p>
          <w:p w14:paraId="30E42910" w14:textId="4F259F1B" w:rsidR="00555264" w:rsidRDefault="00555264">
            <w:pPr>
              <w:widowControl w:val="0"/>
              <w:spacing w:line="240" w:lineRule="auto"/>
              <w:rPr>
                <w:color w:val="999999"/>
              </w:rPr>
            </w:pPr>
            <w:r>
              <w:rPr>
                <w:color w:val="999999"/>
              </w:rPr>
              <w:t>In the current case the F1 score will be calculated as follows:</w:t>
            </w:r>
          </w:p>
          <w:p w14:paraId="71559E88" w14:textId="7CAFAB6F" w:rsidR="00555264" w:rsidRDefault="00555264">
            <w:pPr>
              <w:widowControl w:val="0"/>
              <w:spacing w:line="240" w:lineRule="auto"/>
              <w:rPr>
                <w:color w:val="999999"/>
              </w:rPr>
            </w:pPr>
          </w:p>
          <w:p w14:paraId="7A50AE0B" w14:textId="5D1992D5" w:rsidR="00555264" w:rsidRDefault="00555264">
            <w:pPr>
              <w:widowControl w:val="0"/>
              <w:spacing w:line="240" w:lineRule="auto"/>
              <w:rPr>
                <w:color w:val="999999"/>
              </w:rPr>
            </w:pPr>
            <w:r>
              <w:rPr>
                <w:color w:val="999999"/>
              </w:rPr>
              <w:t>2.(0.76)(0.86) / (0.76+ 0.86) = 0.806</w:t>
            </w:r>
          </w:p>
          <w:p w14:paraId="1ED4D375" w14:textId="77777777" w:rsidR="00555264" w:rsidRDefault="00555264">
            <w:pPr>
              <w:widowControl w:val="0"/>
              <w:spacing w:line="240" w:lineRule="auto"/>
              <w:rPr>
                <w:color w:val="999999"/>
              </w:rPr>
            </w:pPr>
          </w:p>
          <w:p w14:paraId="33382FB6" w14:textId="77777777" w:rsidR="00555264" w:rsidRDefault="00555264">
            <w:pPr>
              <w:widowControl w:val="0"/>
              <w:spacing w:line="240" w:lineRule="auto"/>
              <w:rPr>
                <w:color w:val="999999"/>
              </w:rPr>
            </w:pPr>
          </w:p>
          <w:p w14:paraId="2E5A27C2" w14:textId="77777777" w:rsidR="00555264" w:rsidRDefault="00555264">
            <w:pPr>
              <w:widowControl w:val="0"/>
              <w:spacing w:line="240" w:lineRule="auto"/>
              <w:rPr>
                <w:color w:val="999999"/>
              </w:rPr>
            </w:pPr>
          </w:p>
          <w:p w14:paraId="3C0C9156" w14:textId="77777777" w:rsidR="00555264" w:rsidRDefault="00555264">
            <w:pPr>
              <w:widowControl w:val="0"/>
              <w:spacing w:line="240" w:lineRule="auto"/>
              <w:rPr>
                <w:color w:val="999999"/>
              </w:rPr>
            </w:pPr>
          </w:p>
          <w:p w14:paraId="5F0F7412" w14:textId="77777777" w:rsidR="00555264" w:rsidRDefault="00555264">
            <w:pPr>
              <w:widowControl w:val="0"/>
              <w:spacing w:line="240" w:lineRule="auto"/>
              <w:rPr>
                <w:color w:val="999999"/>
              </w:rPr>
            </w:pPr>
          </w:p>
          <w:p w14:paraId="3C9DB982" w14:textId="49305A92" w:rsidR="00555264" w:rsidRDefault="00555264">
            <w:pPr>
              <w:widowControl w:val="0"/>
              <w:spacing w:line="240" w:lineRule="auto"/>
              <w:rPr>
                <w:color w:val="999999"/>
              </w:rPr>
            </w:pPr>
          </w:p>
        </w:tc>
      </w:tr>
    </w:tbl>
    <w:p w14:paraId="515C10EB" w14:textId="77777777" w:rsidR="00704B9A" w:rsidRDefault="00704B9A">
      <w:pPr>
        <w:rPr>
          <w:color w:val="01B3E4"/>
          <w:sz w:val="36"/>
          <w:szCs w:val="36"/>
        </w:rPr>
      </w:pPr>
    </w:p>
    <w:sectPr w:rsidR="00704B9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NDAxMzOxtDA3NDJX0lEKTi0uzszPAykwrQUAxxXmdCwAAAA="/>
  </w:docVars>
  <w:rsids>
    <w:rsidRoot w:val="00704B9A"/>
    <w:rsid w:val="00004FCD"/>
    <w:rsid w:val="00081E54"/>
    <w:rsid w:val="000D76C1"/>
    <w:rsid w:val="001428FE"/>
    <w:rsid w:val="00201A28"/>
    <w:rsid w:val="0022060B"/>
    <w:rsid w:val="00241D73"/>
    <w:rsid w:val="00263F95"/>
    <w:rsid w:val="002F1151"/>
    <w:rsid w:val="003B075A"/>
    <w:rsid w:val="003E6390"/>
    <w:rsid w:val="0054607A"/>
    <w:rsid w:val="00555264"/>
    <w:rsid w:val="005E1DD0"/>
    <w:rsid w:val="0061169B"/>
    <w:rsid w:val="006C7594"/>
    <w:rsid w:val="006F0049"/>
    <w:rsid w:val="00704B9A"/>
    <w:rsid w:val="007239B9"/>
    <w:rsid w:val="0075787C"/>
    <w:rsid w:val="00772E1D"/>
    <w:rsid w:val="0077568A"/>
    <w:rsid w:val="007A0102"/>
    <w:rsid w:val="00885398"/>
    <w:rsid w:val="00914A66"/>
    <w:rsid w:val="009C2E57"/>
    <w:rsid w:val="00A66913"/>
    <w:rsid w:val="00DB4EBA"/>
    <w:rsid w:val="00DD0EBB"/>
    <w:rsid w:val="00E50E09"/>
    <w:rsid w:val="00EC74EE"/>
    <w:rsid w:val="00F311C4"/>
    <w:rsid w:val="00FD1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3F85"/>
  <w15:docId w15:val="{59B5F665-3D5C-4DEB-BF91-71A2F6D57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semiHidden/>
    <w:unhideWhenUsed/>
    <w:rsid w:val="00555264"/>
    <w:rPr>
      <w:color w:val="0000FF"/>
      <w:u w:val="single"/>
    </w:rPr>
  </w:style>
  <w:style w:type="character" w:styleId="Strong">
    <w:name w:val="Strong"/>
    <w:basedOn w:val="DefaultParagraphFont"/>
    <w:uiPriority w:val="22"/>
    <w:qFormat/>
    <w:rsid w:val="000D76C1"/>
    <w:rPr>
      <w:b/>
      <w:bCs/>
    </w:rPr>
  </w:style>
  <w:style w:type="character" w:styleId="Emphasis">
    <w:name w:val="Emphasis"/>
    <w:basedOn w:val="DefaultParagraphFont"/>
    <w:uiPriority w:val="20"/>
    <w:qFormat/>
    <w:rsid w:val="000D76C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hyperlink" Target="https://en.wikipedia.org/wiki/Recall_(information_retrieval)" TargetMode="Externa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hyperlink" Target="https://en.wikipedia.org/wiki/Precision_(information_retrieval)" TargetMode="Externa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0.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hyperlink" Target="https://en.wikipedia.org/wiki/Binary_classification" TargetMode="Externa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hyperlink" Target="https://en.wikipedia.org/wiki/Statistics" TargetMode="External"/><Relationship Id="rId28" Type="http://schemas.openxmlformats.org/officeDocument/2006/relationships/hyperlink" Target="https://en.wikipedia.org/wiki/Precision_and_recall" TargetMode="External"/><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hyperlink" Target="https://en.wikipedia.org/wiki/Harmonic_mea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9</TotalTime>
  <Pages>11</Pages>
  <Words>1332</Words>
  <Characters>759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001</cp:lastModifiedBy>
  <cp:revision>16</cp:revision>
  <cp:lastPrinted>2020-02-09T11:30:00Z</cp:lastPrinted>
  <dcterms:created xsi:type="dcterms:W3CDTF">2020-02-02T09:47:00Z</dcterms:created>
  <dcterms:modified xsi:type="dcterms:W3CDTF">2020-02-11T13:45:00Z</dcterms:modified>
</cp:coreProperties>
</file>